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CC6DF7" w14:textId="4C33B1E7" w:rsidR="007232BC" w:rsidRPr="00C23366" w:rsidRDefault="007232BC" w:rsidP="007232BC">
      <w:pPr>
        <w:widowControl/>
        <w:spacing w:line="440" w:lineRule="exact"/>
        <w:jc w:val="left"/>
        <w:rPr>
          <w:rFonts w:ascii="黑体" w:eastAsia="黑体" w:hAnsi="Calibri" w:cs="宋体"/>
          <w:color w:val="000000"/>
          <w:kern w:val="0"/>
          <w:sz w:val="32"/>
          <w:szCs w:val="32"/>
        </w:rPr>
      </w:pPr>
      <w:r w:rsidRPr="00C23366">
        <w:rPr>
          <w:rFonts w:ascii="黑体" w:eastAsia="黑体" w:hAnsi="Calibri" w:cs="宋体" w:hint="eastAsia"/>
          <w:color w:val="000000"/>
          <w:kern w:val="0"/>
          <w:sz w:val="32"/>
          <w:szCs w:val="32"/>
        </w:rPr>
        <w:t>附件2</w:t>
      </w:r>
    </w:p>
    <w:p w14:paraId="09A372AD" w14:textId="77777777" w:rsidR="007232BC" w:rsidRPr="007232BC" w:rsidRDefault="007232BC" w:rsidP="007232BC">
      <w:pPr>
        <w:widowControl/>
        <w:spacing w:line="440" w:lineRule="exact"/>
        <w:jc w:val="left"/>
        <w:rPr>
          <w:rFonts w:ascii="黑体" w:eastAsia="黑体" w:hAnsi="Calibri" w:cs="宋体"/>
          <w:color w:val="000000"/>
          <w:kern w:val="0"/>
          <w:sz w:val="30"/>
          <w:szCs w:val="30"/>
        </w:rPr>
      </w:pPr>
    </w:p>
    <w:p w14:paraId="5E73176F" w14:textId="77777777" w:rsidR="007232BC" w:rsidRPr="007232BC" w:rsidRDefault="007232BC" w:rsidP="007232BC">
      <w:pPr>
        <w:widowControl/>
        <w:spacing w:line="440" w:lineRule="exact"/>
        <w:jc w:val="center"/>
        <w:rPr>
          <w:rFonts w:ascii="华文中宋" w:eastAsia="华文中宋" w:hAnsi="华文中宋"/>
          <w:b/>
          <w:bCs/>
          <w:sz w:val="36"/>
          <w:szCs w:val="36"/>
        </w:rPr>
      </w:pPr>
      <w:r w:rsidRPr="007232BC">
        <w:rPr>
          <w:rFonts w:ascii="宋体" w:hAnsi="宋体" w:cs="宋体" w:hint="eastAsia"/>
          <w:b/>
          <w:color w:val="000000"/>
          <w:kern w:val="0"/>
          <w:sz w:val="36"/>
          <w:szCs w:val="36"/>
        </w:rPr>
        <w:t>参 会 回 执</w:t>
      </w:r>
    </w:p>
    <w:p w14:paraId="0056ED32" w14:textId="77777777" w:rsidR="007232BC" w:rsidRPr="007232BC" w:rsidRDefault="007232BC" w:rsidP="007232BC">
      <w:pPr>
        <w:spacing w:line="320" w:lineRule="exact"/>
        <w:jc w:val="center"/>
        <w:rPr>
          <w:rFonts w:ascii="华文中宋" w:eastAsia="华文中宋" w:hAnsi="华文中宋"/>
          <w:b/>
          <w:bCs/>
          <w:sz w:val="32"/>
          <w:szCs w:val="32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265"/>
        <w:gridCol w:w="1014"/>
        <w:gridCol w:w="1007"/>
        <w:gridCol w:w="856"/>
        <w:gridCol w:w="444"/>
        <w:gridCol w:w="1500"/>
        <w:gridCol w:w="2594"/>
      </w:tblGrid>
      <w:tr w:rsidR="007232BC" w:rsidRPr="007232BC" w14:paraId="493A696B" w14:textId="77777777" w:rsidTr="00AF3484">
        <w:trPr>
          <w:trHeight w:val="567"/>
          <w:jc w:val="center"/>
        </w:trPr>
        <w:tc>
          <w:tcPr>
            <w:tcW w:w="729" w:type="pct"/>
            <w:vAlign w:val="center"/>
          </w:tcPr>
          <w:p w14:paraId="21D651E9" w14:textId="77777777" w:rsidR="007232BC" w:rsidRPr="007232BC" w:rsidRDefault="007232BC" w:rsidP="007232BC">
            <w:pPr>
              <w:widowControl/>
              <w:spacing w:before="100" w:beforeAutospacing="1" w:after="100" w:afterAutospacing="1" w:line="240" w:lineRule="auto"/>
              <w:jc w:val="left"/>
              <w:rPr>
                <w:rFonts w:ascii="仿宋" w:eastAsia="仿宋" w:hAnsi="仿宋" w:cs="宋体"/>
                <w:kern w:val="0"/>
              </w:rPr>
            </w:pPr>
            <w:r w:rsidRPr="007232BC">
              <w:rPr>
                <w:rFonts w:ascii="仿宋" w:eastAsia="仿宋" w:hAnsi="仿宋" w:cs="宋体" w:hint="eastAsia"/>
                <w:kern w:val="0"/>
              </w:rPr>
              <w:t>单位名称</w:t>
            </w:r>
          </w:p>
        </w:tc>
        <w:tc>
          <w:tcPr>
            <w:tcW w:w="4271" w:type="pct"/>
            <w:gridSpan w:val="6"/>
            <w:vAlign w:val="center"/>
          </w:tcPr>
          <w:p w14:paraId="36111AB5" w14:textId="77777777" w:rsidR="007232BC" w:rsidRPr="007232BC" w:rsidRDefault="007232BC" w:rsidP="007232BC">
            <w:pPr>
              <w:widowControl/>
              <w:spacing w:before="100" w:beforeAutospacing="1" w:after="100" w:afterAutospacing="1" w:line="240" w:lineRule="auto"/>
              <w:jc w:val="left"/>
              <w:rPr>
                <w:rFonts w:ascii="仿宋" w:eastAsia="仿宋" w:hAnsi="仿宋" w:cs="宋体"/>
                <w:kern w:val="0"/>
              </w:rPr>
            </w:pPr>
            <w:r w:rsidRPr="007232BC">
              <w:rPr>
                <w:rFonts w:ascii="仿宋" w:eastAsia="仿宋" w:hAnsi="仿宋" w:cs="宋体" w:hint="eastAsia"/>
                <w:kern w:val="0"/>
              </w:rPr>
              <w:t xml:space="preserve">                                              </w:t>
            </w:r>
          </w:p>
        </w:tc>
      </w:tr>
      <w:tr w:rsidR="007232BC" w:rsidRPr="007232BC" w14:paraId="5702FFB0" w14:textId="77777777" w:rsidTr="00AF3484">
        <w:trPr>
          <w:trHeight w:val="567"/>
          <w:jc w:val="center"/>
        </w:trPr>
        <w:tc>
          <w:tcPr>
            <w:tcW w:w="729" w:type="pct"/>
            <w:vAlign w:val="center"/>
          </w:tcPr>
          <w:p w14:paraId="60EB1BA4" w14:textId="77777777" w:rsidR="007232BC" w:rsidRPr="007232BC" w:rsidRDefault="007232BC" w:rsidP="007232BC">
            <w:pPr>
              <w:widowControl/>
              <w:spacing w:before="100" w:beforeAutospacing="1" w:after="100" w:afterAutospacing="1" w:line="240" w:lineRule="auto"/>
              <w:jc w:val="left"/>
              <w:rPr>
                <w:rFonts w:ascii="仿宋" w:eastAsia="仿宋" w:hAnsi="仿宋" w:cs="宋体"/>
                <w:kern w:val="0"/>
              </w:rPr>
            </w:pPr>
            <w:r w:rsidRPr="007232BC">
              <w:rPr>
                <w:rFonts w:ascii="仿宋" w:eastAsia="仿宋" w:hAnsi="仿宋" w:cs="宋体" w:hint="eastAsia"/>
                <w:kern w:val="0"/>
              </w:rPr>
              <w:t>地   址</w:t>
            </w:r>
          </w:p>
        </w:tc>
        <w:tc>
          <w:tcPr>
            <w:tcW w:w="4271" w:type="pct"/>
            <w:gridSpan w:val="6"/>
            <w:vAlign w:val="center"/>
          </w:tcPr>
          <w:p w14:paraId="36904064" w14:textId="77777777" w:rsidR="007232BC" w:rsidRPr="007232BC" w:rsidRDefault="007232BC" w:rsidP="007232BC">
            <w:pPr>
              <w:widowControl/>
              <w:spacing w:before="100" w:beforeAutospacing="1" w:after="100" w:afterAutospacing="1" w:line="240" w:lineRule="auto"/>
              <w:jc w:val="left"/>
              <w:rPr>
                <w:rFonts w:ascii="仿宋" w:eastAsia="仿宋" w:hAnsi="仿宋" w:cs="宋体"/>
                <w:bCs/>
                <w:kern w:val="0"/>
                <w:sz w:val="27"/>
                <w:szCs w:val="27"/>
              </w:rPr>
            </w:pPr>
            <w:r w:rsidRPr="007232BC">
              <w:rPr>
                <w:rFonts w:ascii="仿宋" w:eastAsia="仿宋" w:hAnsi="仿宋" w:cs="宋体" w:hint="eastAsia"/>
                <w:bCs/>
                <w:kern w:val="0"/>
                <w:sz w:val="27"/>
                <w:szCs w:val="27"/>
              </w:rPr>
              <w:t xml:space="preserve">                                   </w:t>
            </w:r>
          </w:p>
        </w:tc>
      </w:tr>
      <w:tr w:rsidR="007232BC" w:rsidRPr="007232BC" w14:paraId="3928F41C" w14:textId="77777777" w:rsidTr="00AF3484">
        <w:trPr>
          <w:trHeight w:val="567"/>
          <w:jc w:val="center"/>
        </w:trPr>
        <w:tc>
          <w:tcPr>
            <w:tcW w:w="729" w:type="pct"/>
            <w:vMerge w:val="restart"/>
            <w:vAlign w:val="center"/>
          </w:tcPr>
          <w:p w14:paraId="2917E818" w14:textId="77777777" w:rsidR="007232BC" w:rsidRPr="007232BC" w:rsidRDefault="007232BC" w:rsidP="007232BC">
            <w:pPr>
              <w:widowControl/>
              <w:spacing w:before="100" w:beforeAutospacing="1" w:after="100" w:afterAutospacing="1" w:line="240" w:lineRule="auto"/>
              <w:jc w:val="center"/>
              <w:rPr>
                <w:rFonts w:ascii="仿宋" w:eastAsia="仿宋" w:hAnsi="仿宋" w:cs="宋体"/>
                <w:kern w:val="0"/>
              </w:rPr>
            </w:pPr>
            <w:r w:rsidRPr="007232BC">
              <w:rPr>
                <w:rFonts w:ascii="仿宋" w:eastAsia="仿宋" w:hAnsi="仿宋" w:cs="宋体" w:hint="eastAsia"/>
                <w:kern w:val="0"/>
              </w:rPr>
              <w:t>联系人</w:t>
            </w:r>
          </w:p>
        </w:tc>
        <w:tc>
          <w:tcPr>
            <w:tcW w:w="584" w:type="pct"/>
            <w:vAlign w:val="center"/>
          </w:tcPr>
          <w:p w14:paraId="152F9C71" w14:textId="77777777" w:rsidR="007232BC" w:rsidRPr="007232BC" w:rsidRDefault="007232BC" w:rsidP="007232BC">
            <w:pPr>
              <w:widowControl/>
              <w:spacing w:before="100" w:beforeAutospacing="1" w:after="100" w:afterAutospacing="1" w:line="240" w:lineRule="auto"/>
              <w:jc w:val="center"/>
              <w:rPr>
                <w:rFonts w:ascii="仿宋" w:eastAsia="仿宋" w:hAnsi="仿宋" w:cs="宋体"/>
                <w:kern w:val="0"/>
              </w:rPr>
            </w:pPr>
            <w:r w:rsidRPr="007232BC">
              <w:rPr>
                <w:rFonts w:ascii="仿宋" w:eastAsia="仿宋" w:hAnsi="仿宋" w:cs="宋体" w:hint="eastAsia"/>
                <w:kern w:val="0"/>
              </w:rPr>
              <w:t>姓名</w:t>
            </w:r>
          </w:p>
        </w:tc>
        <w:tc>
          <w:tcPr>
            <w:tcW w:w="1073" w:type="pct"/>
            <w:gridSpan w:val="2"/>
            <w:vAlign w:val="center"/>
          </w:tcPr>
          <w:p w14:paraId="5E91459C" w14:textId="77777777" w:rsidR="007232BC" w:rsidRPr="007232BC" w:rsidRDefault="007232BC" w:rsidP="007232BC">
            <w:pPr>
              <w:widowControl/>
              <w:spacing w:before="100" w:beforeAutospacing="1" w:after="100" w:afterAutospacing="1" w:line="240" w:lineRule="auto"/>
              <w:jc w:val="center"/>
              <w:rPr>
                <w:rFonts w:ascii="仿宋" w:eastAsia="仿宋" w:hAnsi="仿宋" w:cs="宋体"/>
                <w:bCs/>
                <w:kern w:val="0"/>
                <w:sz w:val="27"/>
                <w:szCs w:val="27"/>
              </w:rPr>
            </w:pPr>
            <w:r w:rsidRPr="007232BC">
              <w:rPr>
                <w:rFonts w:ascii="仿宋" w:eastAsia="仿宋" w:hAnsi="仿宋" w:cs="宋体" w:hint="eastAsia"/>
                <w:kern w:val="0"/>
              </w:rPr>
              <w:t>固定电话</w:t>
            </w:r>
          </w:p>
        </w:tc>
        <w:tc>
          <w:tcPr>
            <w:tcW w:w="1120" w:type="pct"/>
            <w:gridSpan w:val="2"/>
            <w:vAlign w:val="center"/>
          </w:tcPr>
          <w:p w14:paraId="0628521C" w14:textId="77777777" w:rsidR="007232BC" w:rsidRPr="007232BC" w:rsidRDefault="007232BC" w:rsidP="007232BC">
            <w:pPr>
              <w:spacing w:line="240" w:lineRule="auto"/>
              <w:jc w:val="center"/>
              <w:rPr>
                <w:rFonts w:ascii="仿宋" w:eastAsia="仿宋" w:hAnsi="仿宋"/>
                <w:sz w:val="21"/>
                <w:szCs w:val="22"/>
              </w:rPr>
            </w:pPr>
            <w:r w:rsidRPr="007232BC">
              <w:rPr>
                <w:rFonts w:ascii="仿宋" w:eastAsia="仿宋" w:hAnsi="仿宋" w:hint="eastAsia"/>
                <w:sz w:val="21"/>
                <w:szCs w:val="22"/>
              </w:rPr>
              <w:t>移动电话</w:t>
            </w:r>
          </w:p>
        </w:tc>
        <w:tc>
          <w:tcPr>
            <w:tcW w:w="1494" w:type="pct"/>
            <w:vAlign w:val="center"/>
          </w:tcPr>
          <w:p w14:paraId="53E2A6E1" w14:textId="77777777" w:rsidR="007232BC" w:rsidRPr="007232BC" w:rsidRDefault="007232BC" w:rsidP="007232BC">
            <w:pPr>
              <w:widowControl/>
              <w:spacing w:before="100" w:beforeAutospacing="1" w:after="100" w:afterAutospacing="1" w:line="240" w:lineRule="auto"/>
              <w:jc w:val="center"/>
              <w:rPr>
                <w:rFonts w:ascii="仿宋" w:eastAsia="仿宋" w:hAnsi="仿宋" w:cs="宋体"/>
                <w:bCs/>
                <w:kern w:val="0"/>
                <w:sz w:val="27"/>
                <w:szCs w:val="27"/>
              </w:rPr>
            </w:pPr>
            <w:r w:rsidRPr="007232BC">
              <w:rPr>
                <w:rFonts w:ascii="仿宋" w:eastAsia="仿宋" w:hAnsi="仿宋" w:cs="宋体" w:hint="eastAsia"/>
                <w:kern w:val="0"/>
              </w:rPr>
              <w:t>电子邮箱</w:t>
            </w:r>
          </w:p>
        </w:tc>
      </w:tr>
      <w:tr w:rsidR="007232BC" w:rsidRPr="007232BC" w14:paraId="4DDF184C" w14:textId="77777777" w:rsidTr="00AF3484">
        <w:trPr>
          <w:trHeight w:val="567"/>
          <w:jc w:val="center"/>
        </w:trPr>
        <w:tc>
          <w:tcPr>
            <w:tcW w:w="729" w:type="pct"/>
            <w:vMerge/>
            <w:vAlign w:val="center"/>
          </w:tcPr>
          <w:p w14:paraId="73299F00" w14:textId="77777777" w:rsidR="007232BC" w:rsidRPr="007232BC" w:rsidDel="001D7C0E" w:rsidRDefault="007232BC" w:rsidP="007232BC">
            <w:pPr>
              <w:widowControl/>
              <w:spacing w:before="100" w:beforeAutospacing="1" w:after="100" w:afterAutospacing="1" w:line="240" w:lineRule="auto"/>
              <w:jc w:val="left"/>
              <w:rPr>
                <w:rFonts w:ascii="仿宋" w:eastAsia="仿宋" w:hAnsi="仿宋" w:cs="宋体"/>
                <w:kern w:val="0"/>
              </w:rPr>
            </w:pPr>
          </w:p>
        </w:tc>
        <w:tc>
          <w:tcPr>
            <w:tcW w:w="584" w:type="pct"/>
            <w:vAlign w:val="center"/>
          </w:tcPr>
          <w:p w14:paraId="1EC5B21F" w14:textId="77777777" w:rsidR="007232BC" w:rsidRPr="007232BC" w:rsidRDefault="007232BC" w:rsidP="007232BC">
            <w:pPr>
              <w:widowControl/>
              <w:spacing w:before="100" w:beforeAutospacing="1" w:after="100" w:afterAutospacing="1" w:line="240" w:lineRule="auto"/>
              <w:jc w:val="center"/>
              <w:rPr>
                <w:rFonts w:ascii="仿宋" w:eastAsia="仿宋" w:hAnsi="仿宋" w:cs="宋体"/>
                <w:kern w:val="0"/>
              </w:rPr>
            </w:pPr>
          </w:p>
        </w:tc>
        <w:tc>
          <w:tcPr>
            <w:tcW w:w="1073" w:type="pct"/>
            <w:gridSpan w:val="2"/>
            <w:vAlign w:val="center"/>
          </w:tcPr>
          <w:p w14:paraId="214F1120" w14:textId="77777777" w:rsidR="007232BC" w:rsidRPr="007232BC" w:rsidRDefault="007232BC" w:rsidP="007232BC">
            <w:pPr>
              <w:widowControl/>
              <w:spacing w:before="100" w:beforeAutospacing="1" w:after="100" w:afterAutospacing="1" w:line="240" w:lineRule="auto"/>
              <w:jc w:val="center"/>
              <w:rPr>
                <w:rFonts w:ascii="仿宋" w:eastAsia="仿宋" w:hAnsi="仿宋" w:cs="宋体"/>
                <w:kern w:val="0"/>
              </w:rPr>
            </w:pPr>
          </w:p>
        </w:tc>
        <w:tc>
          <w:tcPr>
            <w:tcW w:w="1120" w:type="pct"/>
            <w:gridSpan w:val="2"/>
            <w:vAlign w:val="center"/>
          </w:tcPr>
          <w:p w14:paraId="7150C580" w14:textId="77777777" w:rsidR="007232BC" w:rsidRPr="007232BC" w:rsidRDefault="007232BC" w:rsidP="007232BC">
            <w:pPr>
              <w:widowControl/>
              <w:spacing w:before="100" w:beforeAutospacing="1" w:after="100" w:afterAutospacing="1" w:line="240" w:lineRule="auto"/>
              <w:jc w:val="center"/>
              <w:rPr>
                <w:rFonts w:ascii="仿宋" w:eastAsia="仿宋" w:hAnsi="仿宋" w:cs="宋体"/>
                <w:kern w:val="0"/>
              </w:rPr>
            </w:pPr>
          </w:p>
        </w:tc>
        <w:tc>
          <w:tcPr>
            <w:tcW w:w="1494" w:type="pct"/>
            <w:vAlign w:val="center"/>
          </w:tcPr>
          <w:p w14:paraId="42B5A747" w14:textId="77777777" w:rsidR="007232BC" w:rsidRPr="007232BC" w:rsidRDefault="007232BC" w:rsidP="007232BC">
            <w:pPr>
              <w:widowControl/>
              <w:spacing w:before="100" w:beforeAutospacing="1" w:after="100" w:afterAutospacing="1" w:line="240" w:lineRule="auto"/>
              <w:jc w:val="center"/>
              <w:rPr>
                <w:rFonts w:ascii="仿宋" w:eastAsia="仿宋" w:hAnsi="仿宋" w:cs="宋体"/>
                <w:kern w:val="0"/>
              </w:rPr>
            </w:pPr>
          </w:p>
        </w:tc>
      </w:tr>
      <w:tr w:rsidR="007232BC" w:rsidRPr="007232BC" w14:paraId="4DF2E1E7" w14:textId="77777777" w:rsidTr="00AF3484">
        <w:trPr>
          <w:trHeight w:val="567"/>
          <w:jc w:val="center"/>
        </w:trPr>
        <w:tc>
          <w:tcPr>
            <w:tcW w:w="5000" w:type="pct"/>
            <w:gridSpan w:val="7"/>
            <w:vAlign w:val="center"/>
          </w:tcPr>
          <w:p w14:paraId="02B3FCB8" w14:textId="77777777" w:rsidR="007232BC" w:rsidRPr="007232BC" w:rsidRDefault="007232BC" w:rsidP="007232BC">
            <w:pPr>
              <w:widowControl/>
              <w:spacing w:before="100" w:beforeAutospacing="1" w:after="100" w:afterAutospacing="1" w:line="240" w:lineRule="auto"/>
              <w:jc w:val="center"/>
              <w:rPr>
                <w:rFonts w:ascii="仿宋" w:eastAsia="仿宋" w:hAnsi="仿宋" w:cs="宋体"/>
                <w:kern w:val="0"/>
              </w:rPr>
            </w:pPr>
            <w:r w:rsidRPr="007232BC">
              <w:rPr>
                <w:rFonts w:ascii="仿宋" w:eastAsia="仿宋" w:hAnsi="仿宋" w:cs="宋体" w:hint="eastAsia"/>
                <w:kern w:val="0"/>
              </w:rPr>
              <w:t>参会人员名单</w:t>
            </w:r>
          </w:p>
        </w:tc>
      </w:tr>
      <w:tr w:rsidR="007232BC" w:rsidRPr="007232BC" w14:paraId="39B43282" w14:textId="77777777" w:rsidTr="00AF3484">
        <w:trPr>
          <w:trHeight w:val="567"/>
          <w:jc w:val="center"/>
        </w:trPr>
        <w:tc>
          <w:tcPr>
            <w:tcW w:w="729" w:type="pct"/>
            <w:vAlign w:val="center"/>
          </w:tcPr>
          <w:p w14:paraId="79D14A8F" w14:textId="77777777" w:rsidR="007232BC" w:rsidRPr="007232BC" w:rsidRDefault="007232BC" w:rsidP="007232BC">
            <w:pPr>
              <w:widowControl/>
              <w:spacing w:before="100" w:beforeAutospacing="1" w:after="100" w:afterAutospacing="1" w:line="240" w:lineRule="auto"/>
              <w:jc w:val="center"/>
              <w:rPr>
                <w:rFonts w:ascii="仿宋" w:eastAsia="仿宋" w:hAnsi="仿宋" w:cs="宋体"/>
                <w:kern w:val="0"/>
              </w:rPr>
            </w:pPr>
            <w:r w:rsidRPr="007232BC">
              <w:rPr>
                <w:rFonts w:ascii="仿宋" w:eastAsia="仿宋" w:hAnsi="仿宋" w:cs="宋体" w:hint="eastAsia"/>
                <w:kern w:val="0"/>
              </w:rPr>
              <w:t>姓名</w:t>
            </w:r>
          </w:p>
        </w:tc>
        <w:tc>
          <w:tcPr>
            <w:tcW w:w="584" w:type="pct"/>
            <w:vAlign w:val="center"/>
          </w:tcPr>
          <w:p w14:paraId="6D265984" w14:textId="77777777" w:rsidR="007232BC" w:rsidRPr="007232BC" w:rsidRDefault="007232BC" w:rsidP="007232BC">
            <w:pPr>
              <w:widowControl/>
              <w:spacing w:before="100" w:beforeAutospacing="1" w:after="100" w:afterAutospacing="1" w:line="240" w:lineRule="auto"/>
              <w:jc w:val="center"/>
              <w:rPr>
                <w:rFonts w:ascii="仿宋" w:eastAsia="仿宋" w:hAnsi="仿宋" w:cs="宋体"/>
                <w:kern w:val="0"/>
              </w:rPr>
            </w:pPr>
            <w:r w:rsidRPr="007232BC">
              <w:rPr>
                <w:rFonts w:ascii="仿宋" w:eastAsia="仿宋" w:hAnsi="仿宋" w:cs="宋体" w:hint="eastAsia"/>
                <w:kern w:val="0"/>
              </w:rPr>
              <w:t>性别</w:t>
            </w:r>
          </w:p>
        </w:tc>
        <w:tc>
          <w:tcPr>
            <w:tcW w:w="580" w:type="pct"/>
            <w:vAlign w:val="center"/>
          </w:tcPr>
          <w:p w14:paraId="734509AC" w14:textId="77777777" w:rsidR="007232BC" w:rsidRPr="007232BC" w:rsidRDefault="007232BC" w:rsidP="007232BC">
            <w:pPr>
              <w:widowControl/>
              <w:spacing w:before="100" w:beforeAutospacing="1" w:after="100" w:afterAutospacing="1" w:line="240" w:lineRule="auto"/>
              <w:jc w:val="center"/>
              <w:rPr>
                <w:rFonts w:ascii="仿宋" w:eastAsia="仿宋" w:hAnsi="仿宋" w:cs="宋体"/>
                <w:kern w:val="0"/>
              </w:rPr>
            </w:pPr>
            <w:r w:rsidRPr="007232BC">
              <w:rPr>
                <w:rFonts w:ascii="仿宋" w:eastAsia="仿宋" w:hAnsi="仿宋" w:cs="宋体" w:hint="eastAsia"/>
                <w:kern w:val="0"/>
              </w:rPr>
              <w:t>职务</w:t>
            </w:r>
          </w:p>
        </w:tc>
        <w:tc>
          <w:tcPr>
            <w:tcW w:w="749" w:type="pct"/>
            <w:gridSpan w:val="2"/>
            <w:vAlign w:val="center"/>
          </w:tcPr>
          <w:p w14:paraId="3A90FAE7" w14:textId="77777777" w:rsidR="007232BC" w:rsidRPr="007232BC" w:rsidRDefault="007232BC" w:rsidP="007232BC">
            <w:pPr>
              <w:widowControl/>
              <w:spacing w:before="100" w:beforeAutospacing="1" w:after="100" w:afterAutospacing="1" w:line="240" w:lineRule="auto"/>
              <w:jc w:val="center"/>
              <w:rPr>
                <w:rFonts w:ascii="仿宋" w:eastAsia="仿宋" w:hAnsi="仿宋" w:cs="宋体"/>
                <w:kern w:val="0"/>
              </w:rPr>
            </w:pPr>
            <w:r w:rsidRPr="007232BC">
              <w:rPr>
                <w:rFonts w:ascii="仿宋" w:eastAsia="仿宋" w:hAnsi="仿宋" w:cs="宋体" w:hint="eastAsia"/>
                <w:kern w:val="0"/>
              </w:rPr>
              <w:t>固定电话</w:t>
            </w:r>
          </w:p>
        </w:tc>
        <w:tc>
          <w:tcPr>
            <w:tcW w:w="864" w:type="pct"/>
            <w:vAlign w:val="center"/>
          </w:tcPr>
          <w:p w14:paraId="66F64DA7" w14:textId="77777777" w:rsidR="007232BC" w:rsidRPr="007232BC" w:rsidRDefault="007232BC" w:rsidP="007232BC">
            <w:pPr>
              <w:widowControl/>
              <w:spacing w:before="100" w:beforeAutospacing="1" w:after="100" w:afterAutospacing="1" w:line="240" w:lineRule="auto"/>
              <w:jc w:val="center"/>
              <w:rPr>
                <w:rFonts w:ascii="仿宋" w:eastAsia="仿宋" w:hAnsi="仿宋" w:cs="宋体"/>
                <w:kern w:val="0"/>
              </w:rPr>
            </w:pPr>
            <w:r w:rsidRPr="007232BC">
              <w:rPr>
                <w:rFonts w:ascii="仿宋" w:eastAsia="仿宋" w:hAnsi="仿宋" w:cs="宋体" w:hint="eastAsia"/>
                <w:kern w:val="0"/>
              </w:rPr>
              <w:t>移动电话</w:t>
            </w:r>
          </w:p>
        </w:tc>
        <w:tc>
          <w:tcPr>
            <w:tcW w:w="1494" w:type="pct"/>
            <w:vAlign w:val="center"/>
          </w:tcPr>
          <w:p w14:paraId="120DE26D" w14:textId="77777777" w:rsidR="007232BC" w:rsidRPr="007232BC" w:rsidRDefault="007232BC" w:rsidP="007232BC">
            <w:pPr>
              <w:widowControl/>
              <w:spacing w:before="100" w:beforeAutospacing="1" w:after="100" w:afterAutospacing="1" w:line="240" w:lineRule="auto"/>
              <w:jc w:val="center"/>
              <w:rPr>
                <w:rFonts w:ascii="仿宋" w:eastAsia="仿宋" w:hAnsi="仿宋" w:cs="宋体"/>
                <w:kern w:val="0"/>
              </w:rPr>
            </w:pPr>
            <w:r w:rsidRPr="007232BC">
              <w:rPr>
                <w:rFonts w:ascii="仿宋" w:eastAsia="仿宋" w:hAnsi="仿宋" w:cs="宋体" w:hint="eastAsia"/>
                <w:kern w:val="0"/>
              </w:rPr>
              <w:t>电子邮箱</w:t>
            </w:r>
          </w:p>
        </w:tc>
      </w:tr>
      <w:tr w:rsidR="007232BC" w:rsidRPr="007232BC" w14:paraId="27A71133" w14:textId="77777777" w:rsidTr="00AF3484">
        <w:trPr>
          <w:trHeight w:val="567"/>
          <w:jc w:val="center"/>
        </w:trPr>
        <w:tc>
          <w:tcPr>
            <w:tcW w:w="729" w:type="pct"/>
            <w:vAlign w:val="center"/>
          </w:tcPr>
          <w:p w14:paraId="510286EF" w14:textId="77777777" w:rsidR="007232BC" w:rsidRPr="007232BC" w:rsidRDefault="007232BC" w:rsidP="007232BC">
            <w:pPr>
              <w:spacing w:line="240" w:lineRule="auto"/>
              <w:jc w:val="center"/>
              <w:rPr>
                <w:rFonts w:ascii="仿宋" w:eastAsia="仿宋" w:hAnsi="仿宋"/>
                <w:b/>
                <w:sz w:val="21"/>
                <w:szCs w:val="22"/>
              </w:rPr>
            </w:pPr>
          </w:p>
        </w:tc>
        <w:tc>
          <w:tcPr>
            <w:tcW w:w="584" w:type="pct"/>
            <w:vAlign w:val="center"/>
          </w:tcPr>
          <w:p w14:paraId="68FF5344" w14:textId="77777777" w:rsidR="007232BC" w:rsidRPr="007232BC" w:rsidRDefault="007232BC" w:rsidP="007232BC">
            <w:pPr>
              <w:spacing w:line="240" w:lineRule="auto"/>
              <w:jc w:val="center"/>
              <w:rPr>
                <w:rFonts w:ascii="仿宋" w:eastAsia="仿宋" w:hAnsi="仿宋"/>
                <w:b/>
                <w:sz w:val="21"/>
                <w:szCs w:val="22"/>
              </w:rPr>
            </w:pPr>
          </w:p>
        </w:tc>
        <w:tc>
          <w:tcPr>
            <w:tcW w:w="580" w:type="pct"/>
            <w:vAlign w:val="center"/>
          </w:tcPr>
          <w:p w14:paraId="262A4CBE" w14:textId="77777777" w:rsidR="007232BC" w:rsidRPr="007232BC" w:rsidRDefault="007232BC" w:rsidP="007232BC">
            <w:pPr>
              <w:spacing w:line="240" w:lineRule="auto"/>
              <w:jc w:val="center"/>
              <w:rPr>
                <w:rFonts w:ascii="仿宋" w:eastAsia="仿宋" w:hAnsi="仿宋"/>
                <w:b/>
                <w:sz w:val="21"/>
                <w:szCs w:val="22"/>
              </w:rPr>
            </w:pPr>
          </w:p>
        </w:tc>
        <w:tc>
          <w:tcPr>
            <w:tcW w:w="749" w:type="pct"/>
            <w:gridSpan w:val="2"/>
            <w:vAlign w:val="center"/>
          </w:tcPr>
          <w:p w14:paraId="3FCEE439" w14:textId="77777777" w:rsidR="007232BC" w:rsidRPr="007232BC" w:rsidRDefault="007232BC" w:rsidP="007232BC">
            <w:pPr>
              <w:spacing w:line="240" w:lineRule="auto"/>
              <w:jc w:val="center"/>
              <w:rPr>
                <w:rFonts w:ascii="仿宋" w:eastAsia="仿宋" w:hAnsi="仿宋"/>
                <w:b/>
                <w:sz w:val="21"/>
                <w:szCs w:val="22"/>
              </w:rPr>
            </w:pPr>
          </w:p>
        </w:tc>
        <w:tc>
          <w:tcPr>
            <w:tcW w:w="864" w:type="pct"/>
            <w:vAlign w:val="center"/>
          </w:tcPr>
          <w:p w14:paraId="7F163851" w14:textId="77777777" w:rsidR="007232BC" w:rsidRPr="007232BC" w:rsidRDefault="007232BC" w:rsidP="007232BC">
            <w:pPr>
              <w:spacing w:line="240" w:lineRule="auto"/>
              <w:jc w:val="center"/>
              <w:rPr>
                <w:rFonts w:ascii="仿宋" w:eastAsia="仿宋" w:hAnsi="仿宋"/>
                <w:b/>
                <w:sz w:val="21"/>
                <w:szCs w:val="22"/>
              </w:rPr>
            </w:pPr>
          </w:p>
        </w:tc>
        <w:tc>
          <w:tcPr>
            <w:tcW w:w="1494" w:type="pct"/>
            <w:vAlign w:val="center"/>
          </w:tcPr>
          <w:p w14:paraId="127B84EC" w14:textId="77777777" w:rsidR="007232BC" w:rsidRPr="007232BC" w:rsidRDefault="007232BC" w:rsidP="007232BC">
            <w:pPr>
              <w:spacing w:line="240" w:lineRule="auto"/>
              <w:jc w:val="center"/>
              <w:rPr>
                <w:rFonts w:ascii="仿宋" w:eastAsia="仿宋" w:hAnsi="仿宋"/>
                <w:b/>
                <w:sz w:val="21"/>
                <w:szCs w:val="22"/>
              </w:rPr>
            </w:pPr>
          </w:p>
        </w:tc>
      </w:tr>
      <w:tr w:rsidR="007232BC" w:rsidRPr="007232BC" w14:paraId="3E51C26C" w14:textId="77777777" w:rsidTr="00AF3484">
        <w:trPr>
          <w:trHeight w:val="567"/>
          <w:jc w:val="center"/>
        </w:trPr>
        <w:tc>
          <w:tcPr>
            <w:tcW w:w="729" w:type="pct"/>
            <w:vAlign w:val="center"/>
          </w:tcPr>
          <w:p w14:paraId="4F4BA599" w14:textId="77777777" w:rsidR="007232BC" w:rsidRPr="007232BC" w:rsidRDefault="007232BC" w:rsidP="007232BC">
            <w:pPr>
              <w:spacing w:line="240" w:lineRule="auto"/>
              <w:jc w:val="center"/>
              <w:rPr>
                <w:rFonts w:ascii="仿宋" w:eastAsia="仿宋" w:hAnsi="仿宋"/>
                <w:b/>
                <w:sz w:val="21"/>
                <w:szCs w:val="22"/>
              </w:rPr>
            </w:pPr>
          </w:p>
        </w:tc>
        <w:tc>
          <w:tcPr>
            <w:tcW w:w="584" w:type="pct"/>
            <w:vAlign w:val="center"/>
          </w:tcPr>
          <w:p w14:paraId="241CB0C8" w14:textId="77777777" w:rsidR="007232BC" w:rsidRPr="007232BC" w:rsidRDefault="007232BC" w:rsidP="007232BC">
            <w:pPr>
              <w:spacing w:line="240" w:lineRule="auto"/>
              <w:jc w:val="center"/>
              <w:rPr>
                <w:rFonts w:ascii="仿宋" w:eastAsia="仿宋" w:hAnsi="仿宋"/>
                <w:b/>
                <w:sz w:val="21"/>
                <w:szCs w:val="22"/>
              </w:rPr>
            </w:pPr>
          </w:p>
        </w:tc>
        <w:tc>
          <w:tcPr>
            <w:tcW w:w="580" w:type="pct"/>
            <w:vAlign w:val="center"/>
          </w:tcPr>
          <w:p w14:paraId="7BB6A618" w14:textId="77777777" w:rsidR="007232BC" w:rsidRPr="007232BC" w:rsidRDefault="007232BC" w:rsidP="007232BC">
            <w:pPr>
              <w:spacing w:line="240" w:lineRule="auto"/>
              <w:jc w:val="center"/>
              <w:rPr>
                <w:rFonts w:ascii="仿宋" w:eastAsia="仿宋" w:hAnsi="仿宋"/>
                <w:b/>
                <w:sz w:val="21"/>
                <w:szCs w:val="22"/>
              </w:rPr>
            </w:pPr>
          </w:p>
        </w:tc>
        <w:tc>
          <w:tcPr>
            <w:tcW w:w="749" w:type="pct"/>
            <w:gridSpan w:val="2"/>
            <w:vAlign w:val="center"/>
          </w:tcPr>
          <w:p w14:paraId="290EE4D3" w14:textId="77777777" w:rsidR="007232BC" w:rsidRPr="007232BC" w:rsidRDefault="007232BC" w:rsidP="007232BC">
            <w:pPr>
              <w:spacing w:line="240" w:lineRule="auto"/>
              <w:jc w:val="center"/>
              <w:rPr>
                <w:rFonts w:ascii="仿宋" w:eastAsia="仿宋" w:hAnsi="仿宋"/>
                <w:b/>
                <w:sz w:val="21"/>
                <w:szCs w:val="22"/>
              </w:rPr>
            </w:pPr>
          </w:p>
        </w:tc>
        <w:tc>
          <w:tcPr>
            <w:tcW w:w="864" w:type="pct"/>
            <w:vAlign w:val="center"/>
          </w:tcPr>
          <w:p w14:paraId="3B6D411A" w14:textId="77777777" w:rsidR="007232BC" w:rsidRPr="007232BC" w:rsidRDefault="007232BC" w:rsidP="007232BC">
            <w:pPr>
              <w:spacing w:line="240" w:lineRule="auto"/>
              <w:jc w:val="center"/>
              <w:rPr>
                <w:rFonts w:ascii="仿宋" w:eastAsia="仿宋" w:hAnsi="仿宋"/>
                <w:b/>
                <w:sz w:val="21"/>
                <w:szCs w:val="22"/>
              </w:rPr>
            </w:pPr>
          </w:p>
        </w:tc>
        <w:tc>
          <w:tcPr>
            <w:tcW w:w="1494" w:type="pct"/>
            <w:vAlign w:val="center"/>
          </w:tcPr>
          <w:p w14:paraId="6967631A" w14:textId="77777777" w:rsidR="007232BC" w:rsidRPr="007232BC" w:rsidRDefault="007232BC" w:rsidP="007232BC">
            <w:pPr>
              <w:spacing w:line="240" w:lineRule="auto"/>
              <w:jc w:val="center"/>
              <w:rPr>
                <w:rFonts w:ascii="仿宋" w:eastAsia="仿宋" w:hAnsi="仿宋"/>
                <w:b/>
                <w:sz w:val="21"/>
                <w:szCs w:val="22"/>
              </w:rPr>
            </w:pPr>
          </w:p>
        </w:tc>
      </w:tr>
      <w:tr w:rsidR="007232BC" w:rsidRPr="007232BC" w14:paraId="035015F1" w14:textId="77777777" w:rsidTr="00AF3484">
        <w:trPr>
          <w:trHeight w:val="567"/>
          <w:jc w:val="center"/>
        </w:trPr>
        <w:tc>
          <w:tcPr>
            <w:tcW w:w="729" w:type="pct"/>
            <w:vAlign w:val="center"/>
          </w:tcPr>
          <w:p w14:paraId="619C8B3D" w14:textId="77777777" w:rsidR="007232BC" w:rsidRPr="007232BC" w:rsidRDefault="007232BC" w:rsidP="007232BC">
            <w:pPr>
              <w:spacing w:line="240" w:lineRule="auto"/>
              <w:jc w:val="center"/>
              <w:rPr>
                <w:rFonts w:ascii="仿宋" w:eastAsia="仿宋" w:hAnsi="仿宋"/>
                <w:b/>
                <w:sz w:val="21"/>
                <w:szCs w:val="22"/>
              </w:rPr>
            </w:pPr>
          </w:p>
        </w:tc>
        <w:tc>
          <w:tcPr>
            <w:tcW w:w="584" w:type="pct"/>
            <w:vAlign w:val="center"/>
          </w:tcPr>
          <w:p w14:paraId="4D96937A" w14:textId="77777777" w:rsidR="007232BC" w:rsidRPr="007232BC" w:rsidRDefault="007232BC" w:rsidP="007232BC">
            <w:pPr>
              <w:spacing w:line="240" w:lineRule="auto"/>
              <w:jc w:val="center"/>
              <w:rPr>
                <w:rFonts w:ascii="仿宋" w:eastAsia="仿宋" w:hAnsi="仿宋"/>
                <w:b/>
                <w:sz w:val="21"/>
                <w:szCs w:val="22"/>
              </w:rPr>
            </w:pPr>
          </w:p>
        </w:tc>
        <w:tc>
          <w:tcPr>
            <w:tcW w:w="580" w:type="pct"/>
            <w:vAlign w:val="center"/>
          </w:tcPr>
          <w:p w14:paraId="24A493E0" w14:textId="77777777" w:rsidR="007232BC" w:rsidRPr="007232BC" w:rsidRDefault="007232BC" w:rsidP="007232BC">
            <w:pPr>
              <w:spacing w:line="240" w:lineRule="auto"/>
              <w:jc w:val="center"/>
              <w:rPr>
                <w:rFonts w:ascii="仿宋" w:eastAsia="仿宋" w:hAnsi="仿宋"/>
                <w:b/>
                <w:sz w:val="21"/>
                <w:szCs w:val="22"/>
              </w:rPr>
            </w:pPr>
          </w:p>
        </w:tc>
        <w:tc>
          <w:tcPr>
            <w:tcW w:w="749" w:type="pct"/>
            <w:gridSpan w:val="2"/>
            <w:vAlign w:val="center"/>
          </w:tcPr>
          <w:p w14:paraId="58C9C912" w14:textId="77777777" w:rsidR="007232BC" w:rsidRPr="007232BC" w:rsidRDefault="007232BC" w:rsidP="007232BC">
            <w:pPr>
              <w:spacing w:line="240" w:lineRule="auto"/>
              <w:jc w:val="center"/>
              <w:rPr>
                <w:rFonts w:ascii="仿宋" w:eastAsia="仿宋" w:hAnsi="仿宋"/>
                <w:b/>
                <w:sz w:val="21"/>
                <w:szCs w:val="22"/>
              </w:rPr>
            </w:pPr>
          </w:p>
        </w:tc>
        <w:tc>
          <w:tcPr>
            <w:tcW w:w="864" w:type="pct"/>
            <w:vAlign w:val="center"/>
          </w:tcPr>
          <w:p w14:paraId="5033A96E" w14:textId="77777777" w:rsidR="007232BC" w:rsidRPr="007232BC" w:rsidRDefault="007232BC" w:rsidP="007232BC">
            <w:pPr>
              <w:spacing w:line="240" w:lineRule="auto"/>
              <w:jc w:val="center"/>
              <w:rPr>
                <w:rFonts w:ascii="仿宋" w:eastAsia="仿宋" w:hAnsi="仿宋"/>
                <w:b/>
                <w:sz w:val="21"/>
                <w:szCs w:val="22"/>
              </w:rPr>
            </w:pPr>
          </w:p>
        </w:tc>
        <w:tc>
          <w:tcPr>
            <w:tcW w:w="1494" w:type="pct"/>
            <w:vAlign w:val="center"/>
          </w:tcPr>
          <w:p w14:paraId="68F7BE65" w14:textId="77777777" w:rsidR="007232BC" w:rsidRPr="007232BC" w:rsidRDefault="007232BC" w:rsidP="007232BC">
            <w:pPr>
              <w:spacing w:line="240" w:lineRule="auto"/>
              <w:jc w:val="center"/>
              <w:rPr>
                <w:rFonts w:ascii="仿宋" w:eastAsia="仿宋" w:hAnsi="仿宋"/>
                <w:b/>
                <w:sz w:val="21"/>
                <w:szCs w:val="22"/>
              </w:rPr>
            </w:pPr>
          </w:p>
        </w:tc>
      </w:tr>
      <w:tr w:rsidR="007232BC" w:rsidRPr="007232BC" w14:paraId="40069401" w14:textId="77777777" w:rsidTr="00AF3484">
        <w:trPr>
          <w:trHeight w:val="567"/>
          <w:jc w:val="center"/>
        </w:trPr>
        <w:tc>
          <w:tcPr>
            <w:tcW w:w="729" w:type="pct"/>
            <w:vAlign w:val="center"/>
          </w:tcPr>
          <w:p w14:paraId="32666B95" w14:textId="77777777" w:rsidR="007232BC" w:rsidRPr="007232BC" w:rsidRDefault="007232BC" w:rsidP="007232BC">
            <w:pPr>
              <w:spacing w:line="240" w:lineRule="auto"/>
              <w:jc w:val="center"/>
              <w:rPr>
                <w:rFonts w:ascii="仿宋" w:eastAsia="仿宋" w:hAnsi="仿宋"/>
                <w:b/>
                <w:sz w:val="21"/>
                <w:szCs w:val="22"/>
              </w:rPr>
            </w:pPr>
          </w:p>
        </w:tc>
        <w:tc>
          <w:tcPr>
            <w:tcW w:w="584" w:type="pct"/>
            <w:vAlign w:val="center"/>
          </w:tcPr>
          <w:p w14:paraId="1E3A1357" w14:textId="77777777" w:rsidR="007232BC" w:rsidRPr="007232BC" w:rsidRDefault="007232BC" w:rsidP="007232BC">
            <w:pPr>
              <w:spacing w:line="240" w:lineRule="auto"/>
              <w:jc w:val="center"/>
              <w:rPr>
                <w:rFonts w:ascii="仿宋" w:eastAsia="仿宋" w:hAnsi="仿宋"/>
                <w:b/>
                <w:sz w:val="21"/>
                <w:szCs w:val="22"/>
              </w:rPr>
            </w:pPr>
          </w:p>
        </w:tc>
        <w:tc>
          <w:tcPr>
            <w:tcW w:w="580" w:type="pct"/>
            <w:vAlign w:val="center"/>
          </w:tcPr>
          <w:p w14:paraId="3504C3C7" w14:textId="77777777" w:rsidR="007232BC" w:rsidRPr="007232BC" w:rsidRDefault="007232BC" w:rsidP="007232BC">
            <w:pPr>
              <w:spacing w:line="240" w:lineRule="auto"/>
              <w:jc w:val="center"/>
              <w:rPr>
                <w:rFonts w:ascii="仿宋" w:eastAsia="仿宋" w:hAnsi="仿宋"/>
                <w:b/>
                <w:sz w:val="21"/>
                <w:szCs w:val="22"/>
              </w:rPr>
            </w:pPr>
          </w:p>
        </w:tc>
        <w:tc>
          <w:tcPr>
            <w:tcW w:w="749" w:type="pct"/>
            <w:gridSpan w:val="2"/>
            <w:vAlign w:val="center"/>
          </w:tcPr>
          <w:p w14:paraId="12D77499" w14:textId="77777777" w:rsidR="007232BC" w:rsidRPr="007232BC" w:rsidRDefault="007232BC" w:rsidP="007232BC">
            <w:pPr>
              <w:spacing w:line="240" w:lineRule="auto"/>
              <w:jc w:val="center"/>
              <w:rPr>
                <w:rFonts w:ascii="仿宋" w:eastAsia="仿宋" w:hAnsi="仿宋"/>
                <w:b/>
                <w:sz w:val="21"/>
                <w:szCs w:val="22"/>
              </w:rPr>
            </w:pPr>
          </w:p>
        </w:tc>
        <w:tc>
          <w:tcPr>
            <w:tcW w:w="864" w:type="pct"/>
            <w:vAlign w:val="center"/>
          </w:tcPr>
          <w:p w14:paraId="6EA0DA1C" w14:textId="77777777" w:rsidR="007232BC" w:rsidRPr="007232BC" w:rsidRDefault="007232BC" w:rsidP="007232BC">
            <w:pPr>
              <w:spacing w:line="240" w:lineRule="auto"/>
              <w:jc w:val="center"/>
              <w:rPr>
                <w:rFonts w:ascii="仿宋" w:eastAsia="仿宋" w:hAnsi="仿宋"/>
                <w:b/>
                <w:sz w:val="21"/>
                <w:szCs w:val="22"/>
              </w:rPr>
            </w:pPr>
          </w:p>
        </w:tc>
        <w:tc>
          <w:tcPr>
            <w:tcW w:w="1494" w:type="pct"/>
            <w:vAlign w:val="center"/>
          </w:tcPr>
          <w:p w14:paraId="2BDC5DC8" w14:textId="77777777" w:rsidR="007232BC" w:rsidRPr="007232BC" w:rsidRDefault="007232BC" w:rsidP="007232BC">
            <w:pPr>
              <w:spacing w:line="240" w:lineRule="auto"/>
              <w:jc w:val="center"/>
              <w:rPr>
                <w:rFonts w:ascii="仿宋" w:eastAsia="仿宋" w:hAnsi="仿宋"/>
                <w:b/>
                <w:sz w:val="21"/>
                <w:szCs w:val="22"/>
              </w:rPr>
            </w:pPr>
          </w:p>
        </w:tc>
      </w:tr>
      <w:tr w:rsidR="007232BC" w:rsidRPr="007232BC" w14:paraId="68D79383" w14:textId="77777777" w:rsidTr="00AF3484">
        <w:trPr>
          <w:trHeight w:val="567"/>
          <w:jc w:val="center"/>
        </w:trPr>
        <w:tc>
          <w:tcPr>
            <w:tcW w:w="729" w:type="pct"/>
            <w:vAlign w:val="center"/>
          </w:tcPr>
          <w:p w14:paraId="5768B5BD" w14:textId="77777777" w:rsidR="007232BC" w:rsidRPr="007232BC" w:rsidRDefault="007232BC" w:rsidP="007232BC">
            <w:pPr>
              <w:spacing w:line="240" w:lineRule="auto"/>
              <w:jc w:val="center"/>
              <w:rPr>
                <w:rFonts w:ascii="仿宋" w:eastAsia="仿宋" w:hAnsi="仿宋"/>
                <w:b/>
                <w:sz w:val="21"/>
                <w:szCs w:val="22"/>
              </w:rPr>
            </w:pPr>
          </w:p>
        </w:tc>
        <w:tc>
          <w:tcPr>
            <w:tcW w:w="584" w:type="pct"/>
            <w:vAlign w:val="center"/>
          </w:tcPr>
          <w:p w14:paraId="67110985" w14:textId="77777777" w:rsidR="007232BC" w:rsidRPr="007232BC" w:rsidRDefault="007232BC" w:rsidP="007232BC">
            <w:pPr>
              <w:spacing w:line="240" w:lineRule="auto"/>
              <w:jc w:val="center"/>
              <w:rPr>
                <w:rFonts w:ascii="仿宋" w:eastAsia="仿宋" w:hAnsi="仿宋"/>
                <w:b/>
                <w:sz w:val="21"/>
                <w:szCs w:val="22"/>
              </w:rPr>
            </w:pPr>
          </w:p>
        </w:tc>
        <w:tc>
          <w:tcPr>
            <w:tcW w:w="580" w:type="pct"/>
            <w:vAlign w:val="center"/>
          </w:tcPr>
          <w:p w14:paraId="13A728CF" w14:textId="77777777" w:rsidR="007232BC" w:rsidRPr="007232BC" w:rsidRDefault="007232BC" w:rsidP="007232BC">
            <w:pPr>
              <w:spacing w:line="240" w:lineRule="auto"/>
              <w:jc w:val="center"/>
              <w:rPr>
                <w:rFonts w:ascii="仿宋" w:eastAsia="仿宋" w:hAnsi="仿宋"/>
                <w:b/>
                <w:sz w:val="21"/>
                <w:szCs w:val="22"/>
              </w:rPr>
            </w:pPr>
          </w:p>
        </w:tc>
        <w:tc>
          <w:tcPr>
            <w:tcW w:w="749" w:type="pct"/>
            <w:gridSpan w:val="2"/>
            <w:vAlign w:val="center"/>
          </w:tcPr>
          <w:p w14:paraId="0ED5397C" w14:textId="77777777" w:rsidR="007232BC" w:rsidRPr="007232BC" w:rsidRDefault="007232BC" w:rsidP="007232BC">
            <w:pPr>
              <w:spacing w:line="240" w:lineRule="auto"/>
              <w:jc w:val="center"/>
              <w:rPr>
                <w:rFonts w:ascii="仿宋" w:eastAsia="仿宋" w:hAnsi="仿宋"/>
                <w:b/>
                <w:sz w:val="21"/>
                <w:szCs w:val="22"/>
              </w:rPr>
            </w:pPr>
          </w:p>
        </w:tc>
        <w:tc>
          <w:tcPr>
            <w:tcW w:w="864" w:type="pct"/>
            <w:vAlign w:val="center"/>
          </w:tcPr>
          <w:p w14:paraId="250B0AF0" w14:textId="77777777" w:rsidR="007232BC" w:rsidRPr="007232BC" w:rsidRDefault="007232BC" w:rsidP="007232BC">
            <w:pPr>
              <w:spacing w:line="240" w:lineRule="auto"/>
              <w:jc w:val="center"/>
              <w:rPr>
                <w:rFonts w:ascii="仿宋" w:eastAsia="仿宋" w:hAnsi="仿宋"/>
                <w:b/>
                <w:sz w:val="21"/>
                <w:szCs w:val="22"/>
              </w:rPr>
            </w:pPr>
          </w:p>
        </w:tc>
        <w:tc>
          <w:tcPr>
            <w:tcW w:w="1494" w:type="pct"/>
            <w:vAlign w:val="center"/>
          </w:tcPr>
          <w:p w14:paraId="33AF5834" w14:textId="77777777" w:rsidR="007232BC" w:rsidRPr="007232BC" w:rsidRDefault="007232BC" w:rsidP="007232BC">
            <w:pPr>
              <w:spacing w:line="240" w:lineRule="auto"/>
              <w:jc w:val="center"/>
              <w:rPr>
                <w:rFonts w:ascii="仿宋" w:eastAsia="仿宋" w:hAnsi="仿宋"/>
                <w:b/>
                <w:sz w:val="21"/>
                <w:szCs w:val="22"/>
              </w:rPr>
            </w:pPr>
          </w:p>
        </w:tc>
      </w:tr>
      <w:tr w:rsidR="007232BC" w:rsidRPr="007232BC" w14:paraId="54AE5D66" w14:textId="77777777" w:rsidTr="00AF3484">
        <w:trPr>
          <w:trHeight w:val="1701"/>
          <w:jc w:val="center"/>
        </w:trPr>
        <w:tc>
          <w:tcPr>
            <w:tcW w:w="729" w:type="pct"/>
            <w:vAlign w:val="center"/>
          </w:tcPr>
          <w:p w14:paraId="3142F384" w14:textId="77777777" w:rsidR="007232BC" w:rsidRPr="007232BC" w:rsidRDefault="007232BC" w:rsidP="007232BC">
            <w:pPr>
              <w:widowControl/>
              <w:spacing w:before="100" w:beforeAutospacing="1" w:after="100" w:afterAutospacing="1" w:line="240" w:lineRule="auto"/>
              <w:jc w:val="center"/>
              <w:rPr>
                <w:rFonts w:ascii="仿宋" w:eastAsia="仿宋" w:hAnsi="仿宋" w:cs="宋体"/>
                <w:kern w:val="0"/>
              </w:rPr>
            </w:pPr>
            <w:r w:rsidRPr="007232BC">
              <w:rPr>
                <w:rFonts w:ascii="仿宋" w:eastAsia="仿宋" w:hAnsi="仿宋" w:cs="宋体" w:hint="eastAsia"/>
                <w:kern w:val="0"/>
              </w:rPr>
              <w:t>其他事项</w:t>
            </w:r>
          </w:p>
        </w:tc>
        <w:tc>
          <w:tcPr>
            <w:tcW w:w="4271" w:type="pct"/>
            <w:gridSpan w:val="6"/>
            <w:vAlign w:val="center"/>
          </w:tcPr>
          <w:p w14:paraId="7084CA25" w14:textId="77777777" w:rsidR="007B22E1" w:rsidRPr="00FD0A10" w:rsidRDefault="007B22E1" w:rsidP="007B22E1">
            <w:pPr>
              <w:pStyle w:val="aa"/>
              <w:jc w:val="left"/>
              <w:rPr>
                <w:rFonts w:ascii="仿宋" w:eastAsia="仿宋" w:hAnsi="仿宋"/>
                <w:sz w:val="24"/>
              </w:rPr>
            </w:pPr>
            <w:r w:rsidRPr="000C7502">
              <w:rPr>
                <w:rFonts w:ascii="仿宋" w:eastAsia="仿宋" w:hAnsi="仿宋" w:hint="eastAsia"/>
                <w:sz w:val="24"/>
              </w:rPr>
              <w:t>酒店名称：</w:t>
            </w:r>
            <w:r w:rsidRPr="00FD0A10">
              <w:rPr>
                <w:rFonts w:ascii="仿宋" w:eastAsia="仿宋" w:hAnsi="仿宋"/>
                <w:sz w:val="24"/>
                <w:u w:val="single"/>
              </w:rPr>
              <w:t xml:space="preserve"> </w:t>
            </w:r>
            <w:r>
              <w:rPr>
                <w:rFonts w:ascii="仿宋" w:eastAsia="仿宋" w:hAnsi="仿宋"/>
                <w:sz w:val="24"/>
                <w:u w:val="single"/>
              </w:rPr>
              <w:t xml:space="preserve">                                    </w:t>
            </w:r>
            <w:r w:rsidRPr="00FD0A10">
              <w:rPr>
                <w:rFonts w:ascii="仿宋" w:eastAsia="仿宋" w:hAnsi="仿宋"/>
                <w:sz w:val="24"/>
                <w:u w:val="single"/>
              </w:rPr>
              <w:t xml:space="preserve"> </w:t>
            </w:r>
            <w:r>
              <w:rPr>
                <w:rFonts w:ascii="仿宋" w:eastAsia="仿宋" w:hAnsi="仿宋"/>
                <w:sz w:val="24"/>
              </w:rPr>
              <w:t xml:space="preserve"> </w:t>
            </w:r>
            <w:r>
              <w:rPr>
                <w:rFonts w:ascii="仿宋" w:eastAsia="仿宋" w:hAnsi="仿宋" w:hint="eastAsia"/>
                <w:sz w:val="24"/>
              </w:rPr>
              <w:t>；</w:t>
            </w:r>
            <w:r w:rsidRPr="00FD0A10">
              <w:rPr>
                <w:rFonts w:ascii="仿宋" w:eastAsia="仿宋" w:hAnsi="仿宋"/>
                <w:sz w:val="24"/>
              </w:rPr>
              <w:t xml:space="preserve">  </w:t>
            </w:r>
          </w:p>
          <w:p w14:paraId="314BDA50" w14:textId="77777777" w:rsidR="007B22E1" w:rsidRDefault="007B22E1" w:rsidP="007B22E1">
            <w:pPr>
              <w:pStyle w:val="aa"/>
              <w:jc w:val="left"/>
              <w:rPr>
                <w:rFonts w:ascii="仿宋" w:eastAsia="仿宋" w:hAnsi="仿宋"/>
                <w:sz w:val="24"/>
              </w:rPr>
            </w:pPr>
            <w:r>
              <w:rPr>
                <w:rFonts w:ascii="仿宋" w:eastAsia="仿宋" w:hAnsi="仿宋" w:hint="eastAsia"/>
                <w:sz w:val="24"/>
              </w:rPr>
              <w:t>1.标准间</w:t>
            </w:r>
            <w:r w:rsidRPr="000C7502">
              <w:rPr>
                <w:rFonts w:ascii="仿宋" w:eastAsia="仿宋" w:hAnsi="仿宋"/>
                <w:sz w:val="24"/>
                <w:u w:val="single"/>
              </w:rPr>
              <w:t xml:space="preserve">      </w:t>
            </w:r>
            <w:r w:rsidRPr="000C7502">
              <w:rPr>
                <w:rFonts w:ascii="仿宋" w:eastAsia="仿宋" w:hAnsi="仿宋" w:hint="eastAsia"/>
                <w:sz w:val="24"/>
              </w:rPr>
              <w:t>间，</w:t>
            </w:r>
            <w:r>
              <w:rPr>
                <w:rFonts w:ascii="仿宋" w:eastAsia="仿宋" w:hAnsi="仿宋" w:hint="eastAsia"/>
                <w:sz w:val="24"/>
              </w:rPr>
              <w:t>入住时间：5</w:t>
            </w:r>
            <w:r w:rsidRPr="000C7502">
              <w:rPr>
                <w:rFonts w:ascii="仿宋" w:eastAsia="仿宋" w:hAnsi="仿宋" w:hint="eastAsia"/>
                <w:sz w:val="24"/>
              </w:rPr>
              <w:t>月</w:t>
            </w:r>
            <w:r w:rsidRPr="000C7502">
              <w:rPr>
                <w:rFonts w:ascii="仿宋" w:eastAsia="仿宋" w:hAnsi="仿宋"/>
                <w:sz w:val="24"/>
              </w:rPr>
              <w:t xml:space="preserve"> </w:t>
            </w:r>
            <w:r w:rsidRPr="000C7502">
              <w:rPr>
                <w:rFonts w:ascii="仿宋" w:eastAsia="仿宋" w:hAnsi="仿宋"/>
                <w:sz w:val="24"/>
                <w:u w:val="single"/>
              </w:rPr>
              <w:t xml:space="preserve">     </w:t>
            </w:r>
            <w:r w:rsidRPr="000C7502">
              <w:rPr>
                <w:rFonts w:ascii="仿宋" w:eastAsia="仿宋" w:hAnsi="仿宋" w:hint="eastAsia"/>
                <w:sz w:val="24"/>
              </w:rPr>
              <w:t>日至</w:t>
            </w:r>
            <w:r w:rsidRPr="000C7502">
              <w:rPr>
                <w:rFonts w:ascii="仿宋" w:eastAsia="仿宋" w:hAnsi="仿宋"/>
                <w:sz w:val="24"/>
                <w:u w:val="single"/>
              </w:rPr>
              <w:t xml:space="preserve">      </w:t>
            </w:r>
            <w:r w:rsidRPr="000C7502">
              <w:rPr>
                <w:rFonts w:ascii="仿宋" w:eastAsia="仿宋" w:hAnsi="仿宋" w:hint="eastAsia"/>
                <w:sz w:val="24"/>
              </w:rPr>
              <w:t>日</w:t>
            </w:r>
            <w:r>
              <w:rPr>
                <w:rFonts w:ascii="仿宋" w:eastAsia="仿宋" w:hAnsi="仿宋" w:hint="eastAsia"/>
                <w:sz w:val="24"/>
              </w:rPr>
              <w:t>；</w:t>
            </w:r>
          </w:p>
          <w:p w14:paraId="4603060E" w14:textId="77777777" w:rsidR="007B22E1" w:rsidRDefault="007B22E1" w:rsidP="007B22E1">
            <w:pPr>
              <w:pStyle w:val="aa"/>
              <w:jc w:val="left"/>
              <w:rPr>
                <w:rFonts w:ascii="仿宋" w:eastAsia="仿宋" w:hAnsi="仿宋"/>
                <w:sz w:val="24"/>
              </w:rPr>
            </w:pPr>
            <w:r>
              <w:rPr>
                <w:rFonts w:ascii="仿宋" w:eastAsia="仿宋" w:hAnsi="仿宋" w:hint="eastAsia"/>
                <w:sz w:val="24"/>
              </w:rPr>
              <w:t>2.大床房</w:t>
            </w:r>
            <w:r w:rsidRPr="000C7502">
              <w:rPr>
                <w:rFonts w:ascii="仿宋" w:eastAsia="仿宋" w:hAnsi="仿宋"/>
                <w:sz w:val="24"/>
                <w:u w:val="single"/>
              </w:rPr>
              <w:t xml:space="preserve">      </w:t>
            </w:r>
            <w:r w:rsidRPr="000C7502">
              <w:rPr>
                <w:rFonts w:ascii="仿宋" w:eastAsia="仿宋" w:hAnsi="仿宋" w:hint="eastAsia"/>
                <w:sz w:val="24"/>
              </w:rPr>
              <w:t>间，</w:t>
            </w:r>
            <w:r>
              <w:rPr>
                <w:rFonts w:ascii="仿宋" w:eastAsia="仿宋" w:hAnsi="仿宋" w:hint="eastAsia"/>
                <w:sz w:val="24"/>
              </w:rPr>
              <w:t>入住时间：5</w:t>
            </w:r>
            <w:r w:rsidRPr="000C7502">
              <w:rPr>
                <w:rFonts w:ascii="仿宋" w:eastAsia="仿宋" w:hAnsi="仿宋" w:hint="eastAsia"/>
                <w:sz w:val="24"/>
              </w:rPr>
              <w:t>月</w:t>
            </w:r>
            <w:r w:rsidRPr="000C7502">
              <w:rPr>
                <w:rFonts w:ascii="仿宋" w:eastAsia="仿宋" w:hAnsi="仿宋"/>
                <w:sz w:val="24"/>
              </w:rPr>
              <w:t xml:space="preserve"> </w:t>
            </w:r>
            <w:r w:rsidRPr="000C7502">
              <w:rPr>
                <w:rFonts w:ascii="仿宋" w:eastAsia="仿宋" w:hAnsi="仿宋"/>
                <w:sz w:val="24"/>
                <w:u w:val="single"/>
              </w:rPr>
              <w:t xml:space="preserve">     </w:t>
            </w:r>
            <w:r w:rsidRPr="000C7502">
              <w:rPr>
                <w:rFonts w:ascii="仿宋" w:eastAsia="仿宋" w:hAnsi="仿宋" w:hint="eastAsia"/>
                <w:sz w:val="24"/>
              </w:rPr>
              <w:t>日至</w:t>
            </w:r>
            <w:r w:rsidRPr="000C7502">
              <w:rPr>
                <w:rFonts w:ascii="仿宋" w:eastAsia="仿宋" w:hAnsi="仿宋"/>
                <w:sz w:val="24"/>
                <w:u w:val="single"/>
              </w:rPr>
              <w:t xml:space="preserve">      </w:t>
            </w:r>
            <w:r w:rsidRPr="000C7502">
              <w:rPr>
                <w:rFonts w:ascii="仿宋" w:eastAsia="仿宋" w:hAnsi="仿宋" w:hint="eastAsia"/>
                <w:sz w:val="24"/>
              </w:rPr>
              <w:t>日</w:t>
            </w:r>
            <w:r>
              <w:rPr>
                <w:rFonts w:ascii="仿宋" w:eastAsia="仿宋" w:hAnsi="仿宋" w:hint="eastAsia"/>
                <w:sz w:val="24"/>
              </w:rPr>
              <w:t>；</w:t>
            </w:r>
          </w:p>
          <w:p w14:paraId="7D0C1C80" w14:textId="77777777" w:rsidR="007232BC" w:rsidRPr="007232BC" w:rsidRDefault="007B22E1" w:rsidP="007B22E1">
            <w:pPr>
              <w:rPr>
                <w:rFonts w:ascii="仿宋" w:eastAsia="仿宋" w:hAnsi="仿宋"/>
                <w:b/>
                <w:sz w:val="18"/>
                <w:szCs w:val="18"/>
              </w:rPr>
            </w:pPr>
            <w:r>
              <w:rPr>
                <w:rFonts w:ascii="仿宋" w:eastAsia="仿宋" w:hAnsi="仿宋"/>
                <w:bCs/>
              </w:rPr>
              <w:t>3</w:t>
            </w:r>
            <w:r w:rsidRPr="00CF2796">
              <w:rPr>
                <w:rFonts w:ascii="仿宋" w:eastAsia="仿宋" w:hAnsi="仿宋" w:hint="eastAsia"/>
                <w:bCs/>
              </w:rPr>
              <w:t>.参观“青岛国际家具暨木工机械展”共</w:t>
            </w:r>
            <w:r w:rsidRPr="00CF2796">
              <w:rPr>
                <w:rFonts w:ascii="仿宋" w:eastAsia="仿宋" w:hAnsi="仿宋" w:hint="eastAsia"/>
                <w:bCs/>
                <w:u w:val="single"/>
              </w:rPr>
              <w:t xml:space="preserve">       </w:t>
            </w:r>
            <w:r w:rsidRPr="00CF2796">
              <w:rPr>
                <w:rFonts w:ascii="仿宋" w:eastAsia="仿宋" w:hAnsi="仿宋" w:hint="eastAsia"/>
                <w:bCs/>
              </w:rPr>
              <w:t>人。</w:t>
            </w:r>
          </w:p>
        </w:tc>
      </w:tr>
    </w:tbl>
    <w:p w14:paraId="4041F87B" w14:textId="77777777" w:rsidR="007232BC" w:rsidRPr="007232BC" w:rsidRDefault="007232BC" w:rsidP="007232BC">
      <w:pPr>
        <w:spacing w:line="240" w:lineRule="auto"/>
        <w:ind w:firstLineChars="200" w:firstLine="420"/>
        <w:rPr>
          <w:rFonts w:ascii="仿宋" w:eastAsia="仿宋" w:hAnsi="仿宋"/>
          <w:sz w:val="21"/>
          <w:szCs w:val="30"/>
        </w:rPr>
      </w:pPr>
      <w:r w:rsidRPr="007232BC">
        <w:rPr>
          <w:rFonts w:ascii="仿宋" w:eastAsia="仿宋" w:hAnsi="仿宋" w:hint="eastAsia"/>
          <w:sz w:val="21"/>
          <w:szCs w:val="22"/>
        </w:rPr>
        <w:t>请将</w:t>
      </w:r>
      <w:r w:rsidR="00C23366">
        <w:rPr>
          <w:rFonts w:ascii="仿宋" w:eastAsia="仿宋" w:hAnsi="仿宋" w:hint="eastAsia"/>
          <w:sz w:val="21"/>
          <w:szCs w:val="22"/>
        </w:rPr>
        <w:t>参会</w:t>
      </w:r>
      <w:proofErr w:type="gramStart"/>
      <w:r w:rsidRPr="007232BC">
        <w:rPr>
          <w:rFonts w:ascii="仿宋" w:eastAsia="仿宋" w:hAnsi="仿宋" w:hint="eastAsia"/>
          <w:sz w:val="21"/>
          <w:szCs w:val="22"/>
        </w:rPr>
        <w:t>回执电</w:t>
      </w:r>
      <w:proofErr w:type="gramEnd"/>
      <w:r w:rsidRPr="007232BC">
        <w:rPr>
          <w:rFonts w:ascii="仿宋" w:eastAsia="仿宋" w:hAnsi="仿宋" w:hint="eastAsia"/>
          <w:sz w:val="21"/>
          <w:szCs w:val="22"/>
        </w:rPr>
        <w:t>邮（扫描件）至</w:t>
      </w:r>
      <w:r w:rsidRPr="007232BC">
        <w:rPr>
          <w:rFonts w:ascii="仿宋" w:eastAsia="仿宋" w:hAnsi="仿宋" w:hint="eastAsia"/>
          <w:sz w:val="21"/>
          <w:szCs w:val="30"/>
        </w:rPr>
        <w:t>会务组</w:t>
      </w:r>
      <w:r w:rsidRPr="007232BC">
        <w:rPr>
          <w:rFonts w:ascii="仿宋" w:eastAsia="仿宋" w:hAnsi="仿宋" w:hint="eastAsia"/>
          <w:sz w:val="21"/>
          <w:szCs w:val="22"/>
        </w:rPr>
        <w:t>。</w:t>
      </w:r>
    </w:p>
    <w:p w14:paraId="3DE66C23" w14:textId="77777777" w:rsidR="007232BC" w:rsidRPr="007232BC" w:rsidRDefault="007232BC" w:rsidP="007232BC">
      <w:pPr>
        <w:spacing w:line="240" w:lineRule="auto"/>
        <w:ind w:firstLineChars="200" w:firstLine="480"/>
        <w:rPr>
          <w:rFonts w:ascii="仿宋" w:eastAsia="仿宋" w:hAnsi="仿宋"/>
        </w:rPr>
      </w:pPr>
      <w:r w:rsidRPr="007232BC">
        <w:rPr>
          <w:rFonts w:ascii="仿宋" w:eastAsia="仿宋" w:hAnsi="仿宋" w:hint="eastAsia"/>
        </w:rPr>
        <w:t>联系人：徐洪亮（13811749665）、么傲然（13581673030）</w:t>
      </w:r>
    </w:p>
    <w:p w14:paraId="4BCF524E" w14:textId="77777777" w:rsidR="007232BC" w:rsidRPr="007232BC" w:rsidRDefault="007232BC" w:rsidP="007232BC">
      <w:pPr>
        <w:spacing w:line="240" w:lineRule="auto"/>
        <w:ind w:firstLineChars="200" w:firstLine="480"/>
        <w:rPr>
          <w:rFonts w:ascii="仿宋" w:eastAsia="仿宋" w:hAnsi="仿宋"/>
        </w:rPr>
      </w:pPr>
      <w:r w:rsidRPr="007232BC">
        <w:rPr>
          <w:rFonts w:ascii="仿宋" w:eastAsia="仿宋" w:hAnsi="仿宋" w:hint="eastAsia"/>
        </w:rPr>
        <w:t xml:space="preserve"> </w:t>
      </w:r>
      <w:r w:rsidRPr="007232BC">
        <w:rPr>
          <w:rFonts w:ascii="仿宋" w:eastAsia="仿宋" w:hAnsi="仿宋"/>
        </w:rPr>
        <w:t xml:space="preserve">       </w:t>
      </w:r>
      <w:r w:rsidRPr="007232BC">
        <w:rPr>
          <w:rFonts w:ascii="仿宋" w:eastAsia="仿宋" w:hAnsi="仿宋" w:hint="eastAsia"/>
        </w:rPr>
        <w:t xml:space="preserve">王 </w:t>
      </w:r>
      <w:r w:rsidRPr="007232BC">
        <w:rPr>
          <w:rFonts w:ascii="仿宋" w:eastAsia="仿宋" w:hAnsi="仿宋"/>
        </w:rPr>
        <w:t xml:space="preserve"> </w:t>
      </w:r>
      <w:r w:rsidRPr="007232BC">
        <w:rPr>
          <w:rFonts w:ascii="仿宋" w:eastAsia="仿宋" w:hAnsi="仿宋" w:hint="eastAsia"/>
        </w:rPr>
        <w:t>伟（1</w:t>
      </w:r>
      <w:r w:rsidRPr="007232BC">
        <w:rPr>
          <w:rFonts w:ascii="仿宋" w:eastAsia="仿宋" w:hAnsi="仿宋"/>
        </w:rPr>
        <w:t>3552034502</w:t>
      </w:r>
      <w:r w:rsidRPr="007232BC">
        <w:rPr>
          <w:rFonts w:ascii="仿宋" w:eastAsia="仿宋" w:hAnsi="仿宋" w:hint="eastAsia"/>
        </w:rPr>
        <w:t xml:space="preserve">）、周 </w:t>
      </w:r>
      <w:r w:rsidRPr="007232BC">
        <w:rPr>
          <w:rFonts w:ascii="仿宋" w:eastAsia="仿宋" w:hAnsi="仿宋"/>
        </w:rPr>
        <w:t xml:space="preserve"> </w:t>
      </w:r>
      <w:r w:rsidRPr="007232BC">
        <w:rPr>
          <w:rFonts w:ascii="仿宋" w:eastAsia="仿宋" w:hAnsi="仿宋" w:hint="eastAsia"/>
        </w:rPr>
        <w:t>楠（1</w:t>
      </w:r>
      <w:r w:rsidRPr="007232BC">
        <w:rPr>
          <w:rFonts w:ascii="仿宋" w:eastAsia="仿宋" w:hAnsi="仿宋"/>
        </w:rPr>
        <w:t>8661663196</w:t>
      </w:r>
      <w:r w:rsidRPr="007232BC">
        <w:rPr>
          <w:rFonts w:ascii="仿宋" w:eastAsia="仿宋" w:hAnsi="仿宋" w:hint="eastAsia"/>
        </w:rPr>
        <w:t>）</w:t>
      </w:r>
    </w:p>
    <w:p w14:paraId="6B956123" w14:textId="77777777" w:rsidR="007232BC" w:rsidRPr="007232BC" w:rsidRDefault="007232BC" w:rsidP="007232BC">
      <w:pPr>
        <w:spacing w:line="240" w:lineRule="auto"/>
        <w:ind w:firstLineChars="200" w:firstLine="480"/>
        <w:rPr>
          <w:rFonts w:ascii="仿宋" w:eastAsia="仿宋" w:hAnsi="仿宋"/>
        </w:rPr>
      </w:pPr>
      <w:r w:rsidRPr="007232BC">
        <w:rPr>
          <w:rFonts w:ascii="仿宋" w:eastAsia="仿宋" w:hAnsi="仿宋" w:hint="eastAsia"/>
        </w:rPr>
        <w:t>电  话：010-84898321、84898476；</w:t>
      </w:r>
    </w:p>
    <w:p w14:paraId="5CBC5DA5" w14:textId="77777777" w:rsidR="007232BC" w:rsidRPr="007232BC" w:rsidRDefault="007232BC" w:rsidP="007232BC">
      <w:pPr>
        <w:spacing w:line="240" w:lineRule="auto"/>
        <w:ind w:firstLineChars="200" w:firstLine="480"/>
        <w:rPr>
          <w:rFonts w:ascii="仿宋" w:eastAsia="仿宋" w:hAnsi="仿宋"/>
        </w:rPr>
      </w:pPr>
      <w:r w:rsidRPr="007232BC">
        <w:rPr>
          <w:rFonts w:ascii="仿宋" w:eastAsia="仿宋" w:hAnsi="仿宋" w:hint="eastAsia"/>
        </w:rPr>
        <w:t>传  真: 010-84898397；</w:t>
      </w:r>
    </w:p>
    <w:p w14:paraId="41616C5E" w14:textId="77777777" w:rsidR="007232BC" w:rsidRPr="007232BC" w:rsidRDefault="007232BC" w:rsidP="007232BC">
      <w:pPr>
        <w:spacing w:line="240" w:lineRule="auto"/>
        <w:ind w:firstLineChars="200" w:firstLine="480"/>
        <w:rPr>
          <w:rFonts w:ascii="仿宋" w:eastAsia="仿宋" w:hAnsi="仿宋"/>
        </w:rPr>
      </w:pPr>
      <w:proofErr w:type="gramStart"/>
      <w:r w:rsidRPr="007232BC">
        <w:rPr>
          <w:rFonts w:ascii="仿宋" w:eastAsia="仿宋" w:hAnsi="仿宋" w:hint="eastAsia"/>
        </w:rPr>
        <w:t>邮</w:t>
      </w:r>
      <w:proofErr w:type="gramEnd"/>
      <w:r w:rsidRPr="007232BC">
        <w:rPr>
          <w:rFonts w:ascii="仿宋" w:eastAsia="仿宋" w:hAnsi="仿宋" w:hint="eastAsia"/>
        </w:rPr>
        <w:t xml:space="preserve">  箱: </w:t>
      </w:r>
      <w:hyperlink r:id="rId8" w:history="1">
        <w:r w:rsidRPr="007232BC">
          <w:rPr>
            <w:rFonts w:ascii="仿宋" w:eastAsia="仿宋" w:hAnsi="仿宋" w:hint="eastAsia"/>
          </w:rPr>
          <w:t>info@cnfma.com</w:t>
        </w:r>
      </w:hyperlink>
      <w:r w:rsidRPr="007232BC">
        <w:rPr>
          <w:rFonts w:ascii="仿宋" w:eastAsia="仿宋" w:hAnsi="仿宋" w:hint="eastAsia"/>
        </w:rPr>
        <w:t>、huizhanbu@cnfma.com 。</w:t>
      </w:r>
    </w:p>
    <w:p w14:paraId="51871B6D" w14:textId="77777777" w:rsidR="007232BC" w:rsidRPr="007232BC" w:rsidRDefault="007232BC" w:rsidP="007232BC">
      <w:pPr>
        <w:spacing w:line="500" w:lineRule="exact"/>
        <w:ind w:firstLineChars="200" w:firstLine="643"/>
        <w:jc w:val="left"/>
        <w:rPr>
          <w:rFonts w:ascii="仿宋" w:eastAsia="仿宋" w:hAnsi="仿宋"/>
          <w:b/>
          <w:sz w:val="32"/>
          <w:szCs w:val="32"/>
        </w:rPr>
      </w:pPr>
    </w:p>
    <w:p w14:paraId="4CD482BB" w14:textId="77777777" w:rsidR="00B73262" w:rsidRPr="007232BC" w:rsidRDefault="00B73262" w:rsidP="007232BC"/>
    <w:sectPr w:rsidR="00B73262" w:rsidRPr="007232BC" w:rsidSect="0014697F">
      <w:footerReference w:type="default" r:id="rId9"/>
      <w:pgSz w:w="11906" w:h="16838"/>
      <w:pgMar w:top="1440" w:right="1416" w:bottom="1440" w:left="1800" w:header="851" w:footer="992" w:gutter="0"/>
      <w:pgNumType w:fmt="numberInDash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0C88B27" w14:textId="77777777" w:rsidR="004961C3" w:rsidRDefault="004961C3">
      <w:r>
        <w:separator/>
      </w:r>
    </w:p>
  </w:endnote>
  <w:endnote w:type="continuationSeparator" w:id="0">
    <w:p w14:paraId="6724703D" w14:textId="77777777" w:rsidR="004961C3" w:rsidRDefault="004961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78DF77" w14:textId="77777777" w:rsidR="00B020EE" w:rsidRDefault="00B020EE" w:rsidP="006D2FB6">
    <w:pPr>
      <w:pStyle w:val="a5"/>
      <w:ind w:right="360"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7F5A6B0" w14:textId="77777777" w:rsidR="004961C3" w:rsidRDefault="004961C3">
      <w:r>
        <w:separator/>
      </w:r>
    </w:p>
  </w:footnote>
  <w:footnote w:type="continuationSeparator" w:id="0">
    <w:p w14:paraId="7F7338CA" w14:textId="77777777" w:rsidR="004961C3" w:rsidRDefault="004961C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543C49"/>
    <w:multiLevelType w:val="hybridMultilevel"/>
    <w:tmpl w:val="8B70BE96"/>
    <w:lvl w:ilvl="0" w:tplc="7F4ABE92">
      <w:start w:val="1"/>
      <w:numFmt w:val="japaneseCounting"/>
      <w:lvlText w:val="%1、"/>
      <w:lvlJc w:val="left"/>
      <w:pPr>
        <w:ind w:left="1605" w:hanging="1125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1" w15:restartNumberingAfterBreak="0">
    <w:nsid w:val="1BAC4611"/>
    <w:multiLevelType w:val="hybridMultilevel"/>
    <w:tmpl w:val="A61C07E6"/>
    <w:lvl w:ilvl="0" w:tplc="94644C9E">
      <w:start w:val="1"/>
      <w:numFmt w:val="japaneseCounting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S0tDQwNLWwMDSyMLFU0lEKTi0uzszPAykwrAUAlhyZ0CwAAAA="/>
  </w:docVars>
  <w:rsids>
    <w:rsidRoot w:val="006D2FB6"/>
    <w:rsid w:val="00005577"/>
    <w:rsid w:val="000074B5"/>
    <w:rsid w:val="00012495"/>
    <w:rsid w:val="00012AEC"/>
    <w:rsid w:val="00020879"/>
    <w:rsid w:val="00024968"/>
    <w:rsid w:val="00024F0B"/>
    <w:rsid w:val="00030576"/>
    <w:rsid w:val="00030FAD"/>
    <w:rsid w:val="00032DD6"/>
    <w:rsid w:val="0004451B"/>
    <w:rsid w:val="000526C0"/>
    <w:rsid w:val="00057E99"/>
    <w:rsid w:val="00066B10"/>
    <w:rsid w:val="000702BA"/>
    <w:rsid w:val="00071923"/>
    <w:rsid w:val="000730DA"/>
    <w:rsid w:val="00074588"/>
    <w:rsid w:val="00074595"/>
    <w:rsid w:val="000767D2"/>
    <w:rsid w:val="000841C7"/>
    <w:rsid w:val="00084951"/>
    <w:rsid w:val="000856BF"/>
    <w:rsid w:val="000857BB"/>
    <w:rsid w:val="00087119"/>
    <w:rsid w:val="00090837"/>
    <w:rsid w:val="00090F5E"/>
    <w:rsid w:val="00094565"/>
    <w:rsid w:val="00096193"/>
    <w:rsid w:val="000B013C"/>
    <w:rsid w:val="000B35DE"/>
    <w:rsid w:val="000B3605"/>
    <w:rsid w:val="000B397C"/>
    <w:rsid w:val="000B538A"/>
    <w:rsid w:val="000B700E"/>
    <w:rsid w:val="000C53C3"/>
    <w:rsid w:val="000C54F9"/>
    <w:rsid w:val="000C6191"/>
    <w:rsid w:val="000D31EC"/>
    <w:rsid w:val="000D4F4A"/>
    <w:rsid w:val="000E3F0F"/>
    <w:rsid w:val="000E42B3"/>
    <w:rsid w:val="000E79B5"/>
    <w:rsid w:val="001032C9"/>
    <w:rsid w:val="00110A4D"/>
    <w:rsid w:val="001141BC"/>
    <w:rsid w:val="00116304"/>
    <w:rsid w:val="001179E6"/>
    <w:rsid w:val="00122379"/>
    <w:rsid w:val="00131E4A"/>
    <w:rsid w:val="00135E1A"/>
    <w:rsid w:val="0014213E"/>
    <w:rsid w:val="0014697F"/>
    <w:rsid w:val="001608F2"/>
    <w:rsid w:val="00164626"/>
    <w:rsid w:val="00167829"/>
    <w:rsid w:val="00167E5E"/>
    <w:rsid w:val="001738E0"/>
    <w:rsid w:val="001760D2"/>
    <w:rsid w:val="001764EB"/>
    <w:rsid w:val="00191DA0"/>
    <w:rsid w:val="00191FE0"/>
    <w:rsid w:val="001A18F6"/>
    <w:rsid w:val="001A38AC"/>
    <w:rsid w:val="001A71E9"/>
    <w:rsid w:val="001A77D6"/>
    <w:rsid w:val="001A7AB3"/>
    <w:rsid w:val="001B0B71"/>
    <w:rsid w:val="001B15AC"/>
    <w:rsid w:val="001B4E61"/>
    <w:rsid w:val="001B5033"/>
    <w:rsid w:val="001B58A0"/>
    <w:rsid w:val="001B6E24"/>
    <w:rsid w:val="001B7202"/>
    <w:rsid w:val="001C08D2"/>
    <w:rsid w:val="001C0AC5"/>
    <w:rsid w:val="001C3FE0"/>
    <w:rsid w:val="001C54F7"/>
    <w:rsid w:val="001C7C15"/>
    <w:rsid w:val="001D0405"/>
    <w:rsid w:val="001D0682"/>
    <w:rsid w:val="001D2191"/>
    <w:rsid w:val="001D266F"/>
    <w:rsid w:val="001E0C67"/>
    <w:rsid w:val="001E131C"/>
    <w:rsid w:val="001E2AB6"/>
    <w:rsid w:val="001F0B6B"/>
    <w:rsid w:val="001F260B"/>
    <w:rsid w:val="001F27F1"/>
    <w:rsid w:val="001F49D9"/>
    <w:rsid w:val="001F74FE"/>
    <w:rsid w:val="001F7642"/>
    <w:rsid w:val="00204C04"/>
    <w:rsid w:val="00205AAC"/>
    <w:rsid w:val="002119D3"/>
    <w:rsid w:val="00214718"/>
    <w:rsid w:val="00216DEF"/>
    <w:rsid w:val="002214A2"/>
    <w:rsid w:val="00223765"/>
    <w:rsid w:val="00226090"/>
    <w:rsid w:val="00236C6C"/>
    <w:rsid w:val="00246526"/>
    <w:rsid w:val="00251D16"/>
    <w:rsid w:val="00252114"/>
    <w:rsid w:val="0025488F"/>
    <w:rsid w:val="00255E73"/>
    <w:rsid w:val="00263286"/>
    <w:rsid w:val="00273E3C"/>
    <w:rsid w:val="0028002F"/>
    <w:rsid w:val="00280935"/>
    <w:rsid w:val="002810B8"/>
    <w:rsid w:val="0028182B"/>
    <w:rsid w:val="002916D7"/>
    <w:rsid w:val="002B1444"/>
    <w:rsid w:val="002B1AB5"/>
    <w:rsid w:val="002B29FD"/>
    <w:rsid w:val="002B4579"/>
    <w:rsid w:val="002C55D8"/>
    <w:rsid w:val="002C6141"/>
    <w:rsid w:val="002D4C22"/>
    <w:rsid w:val="002D6F55"/>
    <w:rsid w:val="002E0CF6"/>
    <w:rsid w:val="002E5034"/>
    <w:rsid w:val="002E5782"/>
    <w:rsid w:val="002F57BC"/>
    <w:rsid w:val="002F5906"/>
    <w:rsid w:val="002F6607"/>
    <w:rsid w:val="002F729E"/>
    <w:rsid w:val="00302658"/>
    <w:rsid w:val="00303DDF"/>
    <w:rsid w:val="0030616C"/>
    <w:rsid w:val="003076A5"/>
    <w:rsid w:val="00310753"/>
    <w:rsid w:val="00311309"/>
    <w:rsid w:val="00317025"/>
    <w:rsid w:val="003271CF"/>
    <w:rsid w:val="0033436A"/>
    <w:rsid w:val="003413BC"/>
    <w:rsid w:val="00342901"/>
    <w:rsid w:val="00350E2C"/>
    <w:rsid w:val="003510EA"/>
    <w:rsid w:val="003515BB"/>
    <w:rsid w:val="00355A44"/>
    <w:rsid w:val="00356073"/>
    <w:rsid w:val="00360C6B"/>
    <w:rsid w:val="00360EEF"/>
    <w:rsid w:val="00363D51"/>
    <w:rsid w:val="00365B52"/>
    <w:rsid w:val="0037544F"/>
    <w:rsid w:val="0037587C"/>
    <w:rsid w:val="0037741C"/>
    <w:rsid w:val="00380461"/>
    <w:rsid w:val="0039238C"/>
    <w:rsid w:val="003A74CE"/>
    <w:rsid w:val="003A7F4C"/>
    <w:rsid w:val="003C2C59"/>
    <w:rsid w:val="003C5F9D"/>
    <w:rsid w:val="003C656C"/>
    <w:rsid w:val="003C7DB1"/>
    <w:rsid w:val="003D2939"/>
    <w:rsid w:val="003D2DFB"/>
    <w:rsid w:val="003E07E3"/>
    <w:rsid w:val="003E3252"/>
    <w:rsid w:val="003F7FFA"/>
    <w:rsid w:val="00401D9B"/>
    <w:rsid w:val="0040471C"/>
    <w:rsid w:val="00407BB4"/>
    <w:rsid w:val="00415E10"/>
    <w:rsid w:val="004160CA"/>
    <w:rsid w:val="00416696"/>
    <w:rsid w:val="00417D92"/>
    <w:rsid w:val="00420D8E"/>
    <w:rsid w:val="004230D5"/>
    <w:rsid w:val="00424449"/>
    <w:rsid w:val="00424D8C"/>
    <w:rsid w:val="00427559"/>
    <w:rsid w:val="00431697"/>
    <w:rsid w:val="004326C2"/>
    <w:rsid w:val="00432AA6"/>
    <w:rsid w:val="00436B15"/>
    <w:rsid w:val="00446C39"/>
    <w:rsid w:val="00446C8F"/>
    <w:rsid w:val="00456E3A"/>
    <w:rsid w:val="00457E94"/>
    <w:rsid w:val="004612C8"/>
    <w:rsid w:val="00461CAB"/>
    <w:rsid w:val="0046233B"/>
    <w:rsid w:val="0046338E"/>
    <w:rsid w:val="00464184"/>
    <w:rsid w:val="004645F6"/>
    <w:rsid w:val="00464E9D"/>
    <w:rsid w:val="004830D1"/>
    <w:rsid w:val="004946E9"/>
    <w:rsid w:val="00495C39"/>
    <w:rsid w:val="004961C3"/>
    <w:rsid w:val="004A141A"/>
    <w:rsid w:val="004A28CE"/>
    <w:rsid w:val="004A4FA8"/>
    <w:rsid w:val="004A65E1"/>
    <w:rsid w:val="004B300A"/>
    <w:rsid w:val="004B3046"/>
    <w:rsid w:val="004C011E"/>
    <w:rsid w:val="004C389B"/>
    <w:rsid w:val="004C3F80"/>
    <w:rsid w:val="004D3A38"/>
    <w:rsid w:val="004D7264"/>
    <w:rsid w:val="004E0EB6"/>
    <w:rsid w:val="004E2153"/>
    <w:rsid w:val="004E3F0A"/>
    <w:rsid w:val="004E761A"/>
    <w:rsid w:val="004F0B94"/>
    <w:rsid w:val="004F713B"/>
    <w:rsid w:val="005032EB"/>
    <w:rsid w:val="00505173"/>
    <w:rsid w:val="00507AC6"/>
    <w:rsid w:val="00512A61"/>
    <w:rsid w:val="005142A5"/>
    <w:rsid w:val="00514D00"/>
    <w:rsid w:val="005151AA"/>
    <w:rsid w:val="005211A9"/>
    <w:rsid w:val="00521D7F"/>
    <w:rsid w:val="005223AB"/>
    <w:rsid w:val="00525643"/>
    <w:rsid w:val="0053003B"/>
    <w:rsid w:val="00533600"/>
    <w:rsid w:val="00537A65"/>
    <w:rsid w:val="00552008"/>
    <w:rsid w:val="00556FAA"/>
    <w:rsid w:val="00557BD7"/>
    <w:rsid w:val="005611F6"/>
    <w:rsid w:val="00561270"/>
    <w:rsid w:val="005675FF"/>
    <w:rsid w:val="005679D7"/>
    <w:rsid w:val="00572B9B"/>
    <w:rsid w:val="00586418"/>
    <w:rsid w:val="00592291"/>
    <w:rsid w:val="005928CC"/>
    <w:rsid w:val="00593751"/>
    <w:rsid w:val="005971DE"/>
    <w:rsid w:val="00597E2C"/>
    <w:rsid w:val="005A6EF3"/>
    <w:rsid w:val="005B37F5"/>
    <w:rsid w:val="005B4906"/>
    <w:rsid w:val="005B58C9"/>
    <w:rsid w:val="005C3A2D"/>
    <w:rsid w:val="005D17ED"/>
    <w:rsid w:val="005D4A60"/>
    <w:rsid w:val="005D53FE"/>
    <w:rsid w:val="005F1256"/>
    <w:rsid w:val="005F233C"/>
    <w:rsid w:val="00600CD2"/>
    <w:rsid w:val="00603CC4"/>
    <w:rsid w:val="00604E17"/>
    <w:rsid w:val="0060736E"/>
    <w:rsid w:val="00610093"/>
    <w:rsid w:val="006171DB"/>
    <w:rsid w:val="0062162B"/>
    <w:rsid w:val="006216A6"/>
    <w:rsid w:val="006233E6"/>
    <w:rsid w:val="0062341E"/>
    <w:rsid w:val="006277A6"/>
    <w:rsid w:val="0063106D"/>
    <w:rsid w:val="00635BAD"/>
    <w:rsid w:val="00636A54"/>
    <w:rsid w:val="006432C6"/>
    <w:rsid w:val="006441CD"/>
    <w:rsid w:val="006462A4"/>
    <w:rsid w:val="00646DDB"/>
    <w:rsid w:val="006523B8"/>
    <w:rsid w:val="006532C3"/>
    <w:rsid w:val="00655C59"/>
    <w:rsid w:val="00663375"/>
    <w:rsid w:val="0066614D"/>
    <w:rsid w:val="00676676"/>
    <w:rsid w:val="00676F25"/>
    <w:rsid w:val="00696013"/>
    <w:rsid w:val="006A427B"/>
    <w:rsid w:val="006A7215"/>
    <w:rsid w:val="006B26AE"/>
    <w:rsid w:val="006C71DD"/>
    <w:rsid w:val="006C744B"/>
    <w:rsid w:val="006D1FCE"/>
    <w:rsid w:val="006D2FB6"/>
    <w:rsid w:val="006D6B0D"/>
    <w:rsid w:val="006D7683"/>
    <w:rsid w:val="006E0BA3"/>
    <w:rsid w:val="006E0E5A"/>
    <w:rsid w:val="006E2307"/>
    <w:rsid w:val="006E3DC8"/>
    <w:rsid w:val="006F12BA"/>
    <w:rsid w:val="006F185F"/>
    <w:rsid w:val="00701941"/>
    <w:rsid w:val="00703A53"/>
    <w:rsid w:val="0071052A"/>
    <w:rsid w:val="00710B00"/>
    <w:rsid w:val="00712260"/>
    <w:rsid w:val="00712E61"/>
    <w:rsid w:val="00715788"/>
    <w:rsid w:val="007207FF"/>
    <w:rsid w:val="007232BC"/>
    <w:rsid w:val="00723995"/>
    <w:rsid w:val="007268D5"/>
    <w:rsid w:val="00726C31"/>
    <w:rsid w:val="00727149"/>
    <w:rsid w:val="00732B1B"/>
    <w:rsid w:val="0074772E"/>
    <w:rsid w:val="00747FD3"/>
    <w:rsid w:val="00754BDC"/>
    <w:rsid w:val="00757258"/>
    <w:rsid w:val="00760F3C"/>
    <w:rsid w:val="00761668"/>
    <w:rsid w:val="00766875"/>
    <w:rsid w:val="007703BF"/>
    <w:rsid w:val="0077059E"/>
    <w:rsid w:val="00772C97"/>
    <w:rsid w:val="00773845"/>
    <w:rsid w:val="00774F63"/>
    <w:rsid w:val="00781F12"/>
    <w:rsid w:val="00782EC3"/>
    <w:rsid w:val="0078334D"/>
    <w:rsid w:val="0078553B"/>
    <w:rsid w:val="00790D81"/>
    <w:rsid w:val="00792BFA"/>
    <w:rsid w:val="007A303E"/>
    <w:rsid w:val="007B22E1"/>
    <w:rsid w:val="007B33BE"/>
    <w:rsid w:val="007B340C"/>
    <w:rsid w:val="007B3C97"/>
    <w:rsid w:val="007B5D5B"/>
    <w:rsid w:val="007B7EF1"/>
    <w:rsid w:val="007C072A"/>
    <w:rsid w:val="007C6378"/>
    <w:rsid w:val="007C7E92"/>
    <w:rsid w:val="007D4B28"/>
    <w:rsid w:val="007F3550"/>
    <w:rsid w:val="00806F8C"/>
    <w:rsid w:val="00810E37"/>
    <w:rsid w:val="00810FCE"/>
    <w:rsid w:val="00816574"/>
    <w:rsid w:val="008220E6"/>
    <w:rsid w:val="00830317"/>
    <w:rsid w:val="00832E05"/>
    <w:rsid w:val="008338B2"/>
    <w:rsid w:val="00833C07"/>
    <w:rsid w:val="008408FD"/>
    <w:rsid w:val="00844E11"/>
    <w:rsid w:val="00847E1A"/>
    <w:rsid w:val="00855332"/>
    <w:rsid w:val="00855C1F"/>
    <w:rsid w:val="00856884"/>
    <w:rsid w:val="00860E21"/>
    <w:rsid w:val="00865C16"/>
    <w:rsid w:val="00867C50"/>
    <w:rsid w:val="00873829"/>
    <w:rsid w:val="0087422F"/>
    <w:rsid w:val="00884AC9"/>
    <w:rsid w:val="00887709"/>
    <w:rsid w:val="008974C7"/>
    <w:rsid w:val="008A3D99"/>
    <w:rsid w:val="008A5EF0"/>
    <w:rsid w:val="008A6076"/>
    <w:rsid w:val="008B03F5"/>
    <w:rsid w:val="008B1110"/>
    <w:rsid w:val="008B127E"/>
    <w:rsid w:val="008B229D"/>
    <w:rsid w:val="008B3753"/>
    <w:rsid w:val="008B5545"/>
    <w:rsid w:val="008C0141"/>
    <w:rsid w:val="008C723A"/>
    <w:rsid w:val="008D0C5E"/>
    <w:rsid w:val="008D4404"/>
    <w:rsid w:val="008D570B"/>
    <w:rsid w:val="008D7E8B"/>
    <w:rsid w:val="008E05BB"/>
    <w:rsid w:val="008E1047"/>
    <w:rsid w:val="008E17EE"/>
    <w:rsid w:val="008E50C9"/>
    <w:rsid w:val="008F0269"/>
    <w:rsid w:val="008F0521"/>
    <w:rsid w:val="008F7DED"/>
    <w:rsid w:val="009065DF"/>
    <w:rsid w:val="00914806"/>
    <w:rsid w:val="009200DE"/>
    <w:rsid w:val="00920B54"/>
    <w:rsid w:val="00923707"/>
    <w:rsid w:val="00933B1F"/>
    <w:rsid w:val="009343BC"/>
    <w:rsid w:val="00934E7D"/>
    <w:rsid w:val="0094342D"/>
    <w:rsid w:val="00943596"/>
    <w:rsid w:val="00945144"/>
    <w:rsid w:val="00945BA7"/>
    <w:rsid w:val="00951E0A"/>
    <w:rsid w:val="009612C1"/>
    <w:rsid w:val="0096375D"/>
    <w:rsid w:val="00963E18"/>
    <w:rsid w:val="0096584C"/>
    <w:rsid w:val="00972D4A"/>
    <w:rsid w:val="00980969"/>
    <w:rsid w:val="009849A2"/>
    <w:rsid w:val="009960F7"/>
    <w:rsid w:val="009A2084"/>
    <w:rsid w:val="009A3422"/>
    <w:rsid w:val="009A3736"/>
    <w:rsid w:val="009A4B4D"/>
    <w:rsid w:val="009B0EFA"/>
    <w:rsid w:val="009B1C30"/>
    <w:rsid w:val="009B354F"/>
    <w:rsid w:val="009B5B07"/>
    <w:rsid w:val="009B73C6"/>
    <w:rsid w:val="009B7BE2"/>
    <w:rsid w:val="009C01D5"/>
    <w:rsid w:val="009C0793"/>
    <w:rsid w:val="009C1394"/>
    <w:rsid w:val="009C5361"/>
    <w:rsid w:val="009D08AE"/>
    <w:rsid w:val="009D2FEC"/>
    <w:rsid w:val="009D5879"/>
    <w:rsid w:val="009D71C3"/>
    <w:rsid w:val="009D7561"/>
    <w:rsid w:val="009E6983"/>
    <w:rsid w:val="009F067E"/>
    <w:rsid w:val="009F2B8A"/>
    <w:rsid w:val="009F4FFC"/>
    <w:rsid w:val="009F5042"/>
    <w:rsid w:val="009F6059"/>
    <w:rsid w:val="00A01858"/>
    <w:rsid w:val="00A01C18"/>
    <w:rsid w:val="00A069BB"/>
    <w:rsid w:val="00A14E8D"/>
    <w:rsid w:val="00A3270D"/>
    <w:rsid w:val="00A3637C"/>
    <w:rsid w:val="00A37DF9"/>
    <w:rsid w:val="00A4087D"/>
    <w:rsid w:val="00A419D2"/>
    <w:rsid w:val="00A44F38"/>
    <w:rsid w:val="00A51D46"/>
    <w:rsid w:val="00A55486"/>
    <w:rsid w:val="00A613BE"/>
    <w:rsid w:val="00A61CCD"/>
    <w:rsid w:val="00A66FD9"/>
    <w:rsid w:val="00A72BDF"/>
    <w:rsid w:val="00A75735"/>
    <w:rsid w:val="00A8172A"/>
    <w:rsid w:val="00A81936"/>
    <w:rsid w:val="00A82239"/>
    <w:rsid w:val="00A830A9"/>
    <w:rsid w:val="00A843A0"/>
    <w:rsid w:val="00A911F6"/>
    <w:rsid w:val="00A92D47"/>
    <w:rsid w:val="00AA375C"/>
    <w:rsid w:val="00AA46A7"/>
    <w:rsid w:val="00AB005B"/>
    <w:rsid w:val="00AB1742"/>
    <w:rsid w:val="00AB5910"/>
    <w:rsid w:val="00AC1C55"/>
    <w:rsid w:val="00AC6751"/>
    <w:rsid w:val="00AD2AD2"/>
    <w:rsid w:val="00AD410F"/>
    <w:rsid w:val="00AD7257"/>
    <w:rsid w:val="00AE01B4"/>
    <w:rsid w:val="00AE3A38"/>
    <w:rsid w:val="00AE527B"/>
    <w:rsid w:val="00AE6F24"/>
    <w:rsid w:val="00AF08E8"/>
    <w:rsid w:val="00AF0D88"/>
    <w:rsid w:val="00AF248D"/>
    <w:rsid w:val="00AF3484"/>
    <w:rsid w:val="00AF5B05"/>
    <w:rsid w:val="00AF794B"/>
    <w:rsid w:val="00AF79B2"/>
    <w:rsid w:val="00B020EE"/>
    <w:rsid w:val="00B02751"/>
    <w:rsid w:val="00B1348C"/>
    <w:rsid w:val="00B15525"/>
    <w:rsid w:val="00B23554"/>
    <w:rsid w:val="00B25E7D"/>
    <w:rsid w:val="00B30F8B"/>
    <w:rsid w:val="00B32069"/>
    <w:rsid w:val="00B34428"/>
    <w:rsid w:val="00B36B21"/>
    <w:rsid w:val="00B43DD2"/>
    <w:rsid w:val="00B463D0"/>
    <w:rsid w:val="00B5581D"/>
    <w:rsid w:val="00B635A9"/>
    <w:rsid w:val="00B65D13"/>
    <w:rsid w:val="00B72737"/>
    <w:rsid w:val="00B72AC4"/>
    <w:rsid w:val="00B72B49"/>
    <w:rsid w:val="00B73262"/>
    <w:rsid w:val="00B74211"/>
    <w:rsid w:val="00B75B5C"/>
    <w:rsid w:val="00B77DC2"/>
    <w:rsid w:val="00B805D4"/>
    <w:rsid w:val="00B80E67"/>
    <w:rsid w:val="00B844DE"/>
    <w:rsid w:val="00B923B8"/>
    <w:rsid w:val="00B93FA4"/>
    <w:rsid w:val="00B96642"/>
    <w:rsid w:val="00B96C9A"/>
    <w:rsid w:val="00BA0734"/>
    <w:rsid w:val="00BA5DB1"/>
    <w:rsid w:val="00BB514C"/>
    <w:rsid w:val="00BC1FFF"/>
    <w:rsid w:val="00BC676F"/>
    <w:rsid w:val="00BD4120"/>
    <w:rsid w:val="00BD6D57"/>
    <w:rsid w:val="00BE0387"/>
    <w:rsid w:val="00BE0E4A"/>
    <w:rsid w:val="00BE2122"/>
    <w:rsid w:val="00BE526D"/>
    <w:rsid w:val="00BF1E58"/>
    <w:rsid w:val="00BF6267"/>
    <w:rsid w:val="00C03109"/>
    <w:rsid w:val="00C047E9"/>
    <w:rsid w:val="00C0531F"/>
    <w:rsid w:val="00C05341"/>
    <w:rsid w:val="00C1035A"/>
    <w:rsid w:val="00C1251F"/>
    <w:rsid w:val="00C158B0"/>
    <w:rsid w:val="00C23366"/>
    <w:rsid w:val="00C23B2E"/>
    <w:rsid w:val="00C24CC2"/>
    <w:rsid w:val="00C3120A"/>
    <w:rsid w:val="00C32504"/>
    <w:rsid w:val="00C43B64"/>
    <w:rsid w:val="00C4548B"/>
    <w:rsid w:val="00C464E5"/>
    <w:rsid w:val="00C539A6"/>
    <w:rsid w:val="00C603DC"/>
    <w:rsid w:val="00C611D3"/>
    <w:rsid w:val="00C7354C"/>
    <w:rsid w:val="00C76738"/>
    <w:rsid w:val="00C83229"/>
    <w:rsid w:val="00C92EBE"/>
    <w:rsid w:val="00CA1425"/>
    <w:rsid w:val="00CA33F0"/>
    <w:rsid w:val="00CA55A8"/>
    <w:rsid w:val="00CA7D3E"/>
    <w:rsid w:val="00CB6C6D"/>
    <w:rsid w:val="00CC0892"/>
    <w:rsid w:val="00CC0A65"/>
    <w:rsid w:val="00CC2F17"/>
    <w:rsid w:val="00CC3667"/>
    <w:rsid w:val="00CC5398"/>
    <w:rsid w:val="00CD6439"/>
    <w:rsid w:val="00CE0E43"/>
    <w:rsid w:val="00CE268F"/>
    <w:rsid w:val="00CE4013"/>
    <w:rsid w:val="00CE7327"/>
    <w:rsid w:val="00CF2084"/>
    <w:rsid w:val="00CF5105"/>
    <w:rsid w:val="00D00E91"/>
    <w:rsid w:val="00D05340"/>
    <w:rsid w:val="00D13739"/>
    <w:rsid w:val="00D22BA6"/>
    <w:rsid w:val="00D269F3"/>
    <w:rsid w:val="00D276D0"/>
    <w:rsid w:val="00D36E3A"/>
    <w:rsid w:val="00D42DFD"/>
    <w:rsid w:val="00D45007"/>
    <w:rsid w:val="00D65BC7"/>
    <w:rsid w:val="00D65CCA"/>
    <w:rsid w:val="00D6676E"/>
    <w:rsid w:val="00D67B34"/>
    <w:rsid w:val="00D834B5"/>
    <w:rsid w:val="00D937B3"/>
    <w:rsid w:val="00DA41D9"/>
    <w:rsid w:val="00DA68CC"/>
    <w:rsid w:val="00DB09DB"/>
    <w:rsid w:val="00DB42F2"/>
    <w:rsid w:val="00DB5490"/>
    <w:rsid w:val="00DB5FBB"/>
    <w:rsid w:val="00DB6D51"/>
    <w:rsid w:val="00DC0FBF"/>
    <w:rsid w:val="00DC2A37"/>
    <w:rsid w:val="00DD15D4"/>
    <w:rsid w:val="00DD1669"/>
    <w:rsid w:val="00DD3DC0"/>
    <w:rsid w:val="00DD3DDF"/>
    <w:rsid w:val="00DD55FA"/>
    <w:rsid w:val="00DE1AF7"/>
    <w:rsid w:val="00DE1B84"/>
    <w:rsid w:val="00DE3F87"/>
    <w:rsid w:val="00DF5DAD"/>
    <w:rsid w:val="00E07238"/>
    <w:rsid w:val="00E15442"/>
    <w:rsid w:val="00E17B5D"/>
    <w:rsid w:val="00E25CAC"/>
    <w:rsid w:val="00E3121F"/>
    <w:rsid w:val="00E3284C"/>
    <w:rsid w:val="00E328CC"/>
    <w:rsid w:val="00E406A6"/>
    <w:rsid w:val="00E4107E"/>
    <w:rsid w:val="00E4109D"/>
    <w:rsid w:val="00E414FA"/>
    <w:rsid w:val="00E4292A"/>
    <w:rsid w:val="00E442E4"/>
    <w:rsid w:val="00E47A65"/>
    <w:rsid w:val="00E51211"/>
    <w:rsid w:val="00E6113A"/>
    <w:rsid w:val="00E633F0"/>
    <w:rsid w:val="00E66B90"/>
    <w:rsid w:val="00E67040"/>
    <w:rsid w:val="00E71F5D"/>
    <w:rsid w:val="00E731C2"/>
    <w:rsid w:val="00E754AB"/>
    <w:rsid w:val="00E802B2"/>
    <w:rsid w:val="00E80920"/>
    <w:rsid w:val="00E80FCC"/>
    <w:rsid w:val="00E825EB"/>
    <w:rsid w:val="00E835D2"/>
    <w:rsid w:val="00E83B9F"/>
    <w:rsid w:val="00E86FB0"/>
    <w:rsid w:val="00E922D0"/>
    <w:rsid w:val="00E9433F"/>
    <w:rsid w:val="00EA5096"/>
    <w:rsid w:val="00EB0000"/>
    <w:rsid w:val="00EB0BF1"/>
    <w:rsid w:val="00EB0D35"/>
    <w:rsid w:val="00EB709E"/>
    <w:rsid w:val="00EC05A4"/>
    <w:rsid w:val="00EC0DA0"/>
    <w:rsid w:val="00EC2684"/>
    <w:rsid w:val="00ED0B75"/>
    <w:rsid w:val="00ED43E1"/>
    <w:rsid w:val="00EE0911"/>
    <w:rsid w:val="00EE2728"/>
    <w:rsid w:val="00EF0924"/>
    <w:rsid w:val="00EF2A79"/>
    <w:rsid w:val="00EF3BDF"/>
    <w:rsid w:val="00F02998"/>
    <w:rsid w:val="00F05D9E"/>
    <w:rsid w:val="00F0693B"/>
    <w:rsid w:val="00F2044E"/>
    <w:rsid w:val="00F23A1F"/>
    <w:rsid w:val="00F246A1"/>
    <w:rsid w:val="00F25546"/>
    <w:rsid w:val="00F2635B"/>
    <w:rsid w:val="00F26834"/>
    <w:rsid w:val="00F273B3"/>
    <w:rsid w:val="00F337EA"/>
    <w:rsid w:val="00F33D4E"/>
    <w:rsid w:val="00F4685F"/>
    <w:rsid w:val="00F56FCE"/>
    <w:rsid w:val="00F57DDA"/>
    <w:rsid w:val="00F60D03"/>
    <w:rsid w:val="00F71ABA"/>
    <w:rsid w:val="00F84201"/>
    <w:rsid w:val="00F84285"/>
    <w:rsid w:val="00F90773"/>
    <w:rsid w:val="00F955D2"/>
    <w:rsid w:val="00F95E10"/>
    <w:rsid w:val="00F970E5"/>
    <w:rsid w:val="00FA78C6"/>
    <w:rsid w:val="00FB0DBE"/>
    <w:rsid w:val="00FB4182"/>
    <w:rsid w:val="00FB4E7A"/>
    <w:rsid w:val="00FC01C6"/>
    <w:rsid w:val="00FC35CD"/>
    <w:rsid w:val="00FC35E0"/>
    <w:rsid w:val="00FC4E18"/>
    <w:rsid w:val="00FC59C3"/>
    <w:rsid w:val="00FD3A6A"/>
    <w:rsid w:val="00FE102F"/>
    <w:rsid w:val="00FE5C57"/>
    <w:rsid w:val="00FE6DDC"/>
    <w:rsid w:val="00FF2A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92BE265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uiPriority="10" w:qFormat="1"/>
    <w:lsdException w:name="Subtitle" w:qFormat="1"/>
    <w:lsdException w:name="Hyperlink" w:uiPriority="99"/>
    <w:lsdException w:name="Strong" w:uiPriority="99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6D2FB6"/>
    <w:pPr>
      <w:widowControl w:val="0"/>
      <w:spacing w:line="400" w:lineRule="exact"/>
      <w:jc w:val="both"/>
    </w:pPr>
    <w:rPr>
      <w:kern w:val="2"/>
      <w:sz w:val="24"/>
      <w:szCs w:val="24"/>
    </w:rPr>
  </w:style>
  <w:style w:type="paragraph" w:styleId="2">
    <w:name w:val="heading 2"/>
    <w:basedOn w:val="a"/>
    <w:link w:val="20"/>
    <w:uiPriority w:val="9"/>
    <w:qFormat/>
    <w:rsid w:val="00090F5E"/>
    <w:pPr>
      <w:widowControl/>
      <w:spacing w:before="100" w:beforeAutospacing="1" w:after="100" w:afterAutospacing="1" w:line="240" w:lineRule="auto"/>
      <w:jc w:val="left"/>
      <w:outlineLvl w:val="1"/>
    </w:pPr>
    <w:rPr>
      <w:rFonts w:ascii="宋体" w:hAnsi="宋体" w:cs="宋体"/>
      <w:b/>
      <w:bCs/>
      <w:kern w:val="0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Plain Text"/>
    <w:basedOn w:val="a"/>
    <w:link w:val="a4"/>
    <w:rsid w:val="006D2FB6"/>
    <w:pPr>
      <w:tabs>
        <w:tab w:val="left" w:pos="624"/>
      </w:tabs>
      <w:snapToGrid w:val="0"/>
      <w:spacing w:line="460" w:lineRule="atLeast"/>
    </w:pPr>
    <w:rPr>
      <w:rFonts w:ascii="宋体" w:hAnsi="Courier"/>
      <w:snapToGrid w:val="0"/>
      <w:spacing w:val="-6"/>
      <w:kern w:val="0"/>
      <w:szCs w:val="20"/>
    </w:rPr>
  </w:style>
  <w:style w:type="paragraph" w:styleId="a5">
    <w:name w:val="footer"/>
    <w:basedOn w:val="a"/>
    <w:link w:val="a6"/>
    <w:uiPriority w:val="99"/>
    <w:rsid w:val="006D2FB6"/>
    <w:pPr>
      <w:tabs>
        <w:tab w:val="center" w:pos="4153"/>
        <w:tab w:val="right" w:pos="8306"/>
      </w:tabs>
      <w:snapToGrid w:val="0"/>
      <w:spacing w:line="240" w:lineRule="atLeast"/>
      <w:jc w:val="left"/>
    </w:pPr>
    <w:rPr>
      <w:sz w:val="18"/>
      <w:szCs w:val="18"/>
    </w:rPr>
  </w:style>
  <w:style w:type="character" w:styleId="a7">
    <w:name w:val="page number"/>
    <w:basedOn w:val="a0"/>
    <w:rsid w:val="006D2FB6"/>
  </w:style>
  <w:style w:type="paragraph" w:styleId="a8">
    <w:name w:val="header"/>
    <w:basedOn w:val="a"/>
    <w:link w:val="a9"/>
    <w:rsid w:val="003C2C5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tLeast"/>
      <w:jc w:val="center"/>
    </w:pPr>
    <w:rPr>
      <w:sz w:val="18"/>
      <w:szCs w:val="18"/>
    </w:rPr>
  </w:style>
  <w:style w:type="character" w:customStyle="1" w:styleId="a9">
    <w:name w:val="页眉 字符"/>
    <w:link w:val="a8"/>
    <w:rsid w:val="003C2C59"/>
    <w:rPr>
      <w:kern w:val="2"/>
      <w:sz w:val="18"/>
      <w:szCs w:val="18"/>
    </w:rPr>
  </w:style>
  <w:style w:type="paragraph" w:styleId="aa">
    <w:name w:val="No Spacing"/>
    <w:link w:val="ab"/>
    <w:uiPriority w:val="99"/>
    <w:qFormat/>
    <w:rsid w:val="00E25CAC"/>
    <w:pPr>
      <w:widowControl w:val="0"/>
      <w:jc w:val="both"/>
    </w:pPr>
    <w:rPr>
      <w:rFonts w:ascii="Calibri" w:hAnsi="Calibri"/>
      <w:kern w:val="2"/>
      <w:sz w:val="21"/>
      <w:szCs w:val="22"/>
    </w:rPr>
  </w:style>
  <w:style w:type="character" w:styleId="ac">
    <w:name w:val="Hyperlink"/>
    <w:uiPriority w:val="99"/>
    <w:rsid w:val="00B96642"/>
    <w:rPr>
      <w:color w:val="0000FF"/>
      <w:u w:val="single"/>
    </w:rPr>
  </w:style>
  <w:style w:type="character" w:customStyle="1" w:styleId="ab">
    <w:name w:val="无间隔 字符"/>
    <w:link w:val="aa"/>
    <w:uiPriority w:val="99"/>
    <w:locked/>
    <w:rsid w:val="003C5F9D"/>
    <w:rPr>
      <w:rFonts w:ascii="Calibri" w:hAnsi="Calibri"/>
      <w:kern w:val="2"/>
      <w:sz w:val="21"/>
      <w:szCs w:val="22"/>
      <w:lang w:val="en-US" w:eastAsia="zh-CN" w:bidi="ar-SA"/>
    </w:rPr>
  </w:style>
  <w:style w:type="character" w:customStyle="1" w:styleId="a4">
    <w:name w:val="纯文本 字符"/>
    <w:link w:val="a3"/>
    <w:uiPriority w:val="99"/>
    <w:rsid w:val="003C5F9D"/>
    <w:rPr>
      <w:rFonts w:ascii="宋体" w:hAnsi="Courier"/>
      <w:snapToGrid w:val="0"/>
      <w:spacing w:val="-6"/>
      <w:sz w:val="24"/>
    </w:rPr>
  </w:style>
  <w:style w:type="paragraph" w:styleId="ad">
    <w:name w:val="Date"/>
    <w:basedOn w:val="a"/>
    <w:next w:val="a"/>
    <w:link w:val="ae"/>
    <w:rsid w:val="000767D2"/>
    <w:pPr>
      <w:ind w:leftChars="2500" w:left="100"/>
    </w:pPr>
  </w:style>
  <w:style w:type="character" w:customStyle="1" w:styleId="ae">
    <w:name w:val="日期 字符"/>
    <w:link w:val="ad"/>
    <w:rsid w:val="000767D2"/>
    <w:rPr>
      <w:kern w:val="2"/>
      <w:sz w:val="24"/>
      <w:szCs w:val="24"/>
    </w:rPr>
  </w:style>
  <w:style w:type="character" w:customStyle="1" w:styleId="a6">
    <w:name w:val="页脚 字符"/>
    <w:link w:val="a5"/>
    <w:uiPriority w:val="99"/>
    <w:rsid w:val="002D6F55"/>
    <w:rPr>
      <w:kern w:val="2"/>
      <w:sz w:val="18"/>
      <w:szCs w:val="18"/>
    </w:rPr>
  </w:style>
  <w:style w:type="paragraph" w:customStyle="1" w:styleId="Default">
    <w:name w:val="Default"/>
    <w:rsid w:val="00252114"/>
    <w:pPr>
      <w:widowControl w:val="0"/>
      <w:autoSpaceDE w:val="0"/>
      <w:autoSpaceDN w:val="0"/>
      <w:adjustRightInd w:val="0"/>
    </w:pPr>
    <w:rPr>
      <w:rFonts w:ascii="华文中宋" w:eastAsia="华文中宋" w:hAnsi="Calibri" w:cs="华文中宋"/>
      <w:color w:val="000000"/>
      <w:sz w:val="24"/>
      <w:szCs w:val="24"/>
    </w:rPr>
  </w:style>
  <w:style w:type="character" w:styleId="af">
    <w:name w:val="Strong"/>
    <w:uiPriority w:val="99"/>
    <w:qFormat/>
    <w:rsid w:val="00507AC6"/>
    <w:rPr>
      <w:b/>
      <w:bCs/>
    </w:rPr>
  </w:style>
  <w:style w:type="paragraph" w:customStyle="1" w:styleId="msonospacing0">
    <w:name w:val="msonospacing"/>
    <w:basedOn w:val="a"/>
    <w:rsid w:val="00CF2084"/>
    <w:pPr>
      <w:widowControl/>
      <w:spacing w:before="100" w:beforeAutospacing="1" w:after="100" w:afterAutospacing="1" w:line="240" w:lineRule="auto"/>
      <w:jc w:val="left"/>
    </w:pPr>
    <w:rPr>
      <w:rFonts w:ascii="宋体" w:hAnsi="宋体" w:cs="宋体"/>
      <w:kern w:val="0"/>
    </w:rPr>
  </w:style>
  <w:style w:type="table" w:styleId="af0">
    <w:name w:val="Table Grid"/>
    <w:basedOn w:val="a1"/>
    <w:uiPriority w:val="59"/>
    <w:rsid w:val="00E51211"/>
    <w:rPr>
      <w:rFonts w:ascii="Calibri" w:hAnsi="Calibri"/>
      <w:kern w:val="2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1">
    <w:name w:val="Title"/>
    <w:basedOn w:val="a"/>
    <w:next w:val="a"/>
    <w:link w:val="af2"/>
    <w:uiPriority w:val="10"/>
    <w:qFormat/>
    <w:rsid w:val="00EF2A79"/>
    <w:pPr>
      <w:spacing w:before="240" w:after="60" w:line="240" w:lineRule="auto"/>
      <w:jc w:val="center"/>
      <w:outlineLvl w:val="0"/>
    </w:pPr>
    <w:rPr>
      <w:rFonts w:ascii="Cambria" w:hAnsi="Cambria"/>
      <w:b/>
      <w:bCs/>
      <w:sz w:val="32"/>
      <w:szCs w:val="32"/>
    </w:rPr>
  </w:style>
  <w:style w:type="character" w:customStyle="1" w:styleId="af2">
    <w:name w:val="标题 字符"/>
    <w:link w:val="af1"/>
    <w:uiPriority w:val="10"/>
    <w:rsid w:val="00EF2A79"/>
    <w:rPr>
      <w:rFonts w:ascii="Cambria" w:hAnsi="Cambria"/>
      <w:b/>
      <w:bCs/>
      <w:kern w:val="2"/>
      <w:sz w:val="32"/>
      <w:szCs w:val="32"/>
    </w:rPr>
  </w:style>
  <w:style w:type="character" w:customStyle="1" w:styleId="3">
    <w:name w:val="正文文本缩进 3 字符"/>
    <w:link w:val="30"/>
    <w:rsid w:val="00A61CCD"/>
    <w:rPr>
      <w:kern w:val="2"/>
      <w:sz w:val="16"/>
      <w:szCs w:val="16"/>
    </w:rPr>
  </w:style>
  <w:style w:type="paragraph" w:styleId="30">
    <w:name w:val="Body Text Indent 3"/>
    <w:basedOn w:val="a"/>
    <w:link w:val="3"/>
    <w:rsid w:val="00A61CCD"/>
    <w:pPr>
      <w:spacing w:after="120" w:line="240" w:lineRule="auto"/>
      <w:ind w:leftChars="200" w:left="420"/>
    </w:pPr>
    <w:rPr>
      <w:sz w:val="16"/>
      <w:szCs w:val="16"/>
    </w:rPr>
  </w:style>
  <w:style w:type="character" w:customStyle="1" w:styleId="3Char1">
    <w:name w:val="正文文本缩进 3 Char1"/>
    <w:rsid w:val="00A61CCD"/>
    <w:rPr>
      <w:kern w:val="2"/>
      <w:sz w:val="16"/>
      <w:szCs w:val="16"/>
    </w:rPr>
  </w:style>
  <w:style w:type="character" w:customStyle="1" w:styleId="Char1">
    <w:name w:val="无间隔 Char1"/>
    <w:uiPriority w:val="99"/>
    <w:locked/>
    <w:rsid w:val="0071052A"/>
    <w:rPr>
      <w:rFonts w:cs="Calibri"/>
      <w:kern w:val="2"/>
      <w:sz w:val="21"/>
      <w:szCs w:val="21"/>
      <w:lang w:val="en-US" w:eastAsia="zh-CN" w:bidi="ar-SA"/>
    </w:rPr>
  </w:style>
  <w:style w:type="paragraph" w:styleId="af3">
    <w:name w:val="Body Text Indent"/>
    <w:basedOn w:val="a"/>
    <w:link w:val="af4"/>
    <w:rsid w:val="008E05BB"/>
    <w:pPr>
      <w:spacing w:after="120"/>
      <w:ind w:leftChars="200" w:left="420"/>
    </w:pPr>
  </w:style>
  <w:style w:type="character" w:customStyle="1" w:styleId="af4">
    <w:name w:val="正文文本缩进 字符"/>
    <w:link w:val="af3"/>
    <w:rsid w:val="008E05BB"/>
    <w:rPr>
      <w:kern w:val="2"/>
      <w:sz w:val="24"/>
      <w:szCs w:val="24"/>
    </w:rPr>
  </w:style>
  <w:style w:type="paragraph" w:styleId="af5">
    <w:name w:val="Balloon Text"/>
    <w:basedOn w:val="a"/>
    <w:link w:val="af6"/>
    <w:rsid w:val="00191FE0"/>
    <w:pPr>
      <w:spacing w:line="240" w:lineRule="auto"/>
    </w:pPr>
    <w:rPr>
      <w:sz w:val="18"/>
      <w:szCs w:val="18"/>
    </w:rPr>
  </w:style>
  <w:style w:type="character" w:customStyle="1" w:styleId="af6">
    <w:name w:val="批注框文本 字符"/>
    <w:link w:val="af5"/>
    <w:rsid w:val="00191FE0"/>
    <w:rPr>
      <w:kern w:val="2"/>
      <w:sz w:val="18"/>
      <w:szCs w:val="18"/>
    </w:rPr>
  </w:style>
  <w:style w:type="character" w:customStyle="1" w:styleId="20">
    <w:name w:val="标题 2 字符"/>
    <w:link w:val="2"/>
    <w:uiPriority w:val="9"/>
    <w:rsid w:val="00090F5E"/>
    <w:rPr>
      <w:rFonts w:ascii="宋体" w:hAnsi="宋体" w:cs="宋体"/>
      <w:b/>
      <w:bCs/>
      <w:sz w:val="36"/>
      <w:szCs w:val="36"/>
    </w:rPr>
  </w:style>
  <w:style w:type="character" w:styleId="af7">
    <w:name w:val="Unresolved Mention"/>
    <w:uiPriority w:val="99"/>
    <w:semiHidden/>
    <w:unhideWhenUsed/>
    <w:rsid w:val="007232B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834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7307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562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957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088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95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33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7243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cnfma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1244BE7-BCF2-476E-A3D0-BBDCE6330F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3</Words>
  <Characters>323</Characters>
  <Application>Microsoft Office Word</Application>
  <DocSecurity>0</DocSecurity>
  <Lines>29</Lines>
  <Paragraphs>25</Paragraphs>
  <ScaleCrop>false</ScaleCrop>
  <Company/>
  <LinksUpToDate>false</LinksUpToDate>
  <CharactersWithSpaces>571</CharactersWithSpaces>
  <SharedDoc>false</SharedDoc>
  <HLinks>
    <vt:vector size="12" baseType="variant">
      <vt:variant>
        <vt:i4>7274572</vt:i4>
      </vt:variant>
      <vt:variant>
        <vt:i4>0</vt:i4>
      </vt:variant>
      <vt:variant>
        <vt:i4>0</vt:i4>
      </vt:variant>
      <vt:variant>
        <vt:i4>5</vt:i4>
      </vt:variant>
      <vt:variant>
        <vt:lpwstr>mailto:info@cnfma.com</vt:lpwstr>
      </vt:variant>
      <vt:variant>
        <vt:lpwstr/>
      </vt:variant>
      <vt:variant>
        <vt:i4>4325471</vt:i4>
      </vt:variant>
      <vt:variant>
        <vt:i4>-1</vt:i4>
      </vt:variant>
      <vt:variant>
        <vt:i4>1078</vt:i4>
      </vt:variant>
      <vt:variant>
        <vt:i4>1</vt:i4>
      </vt:variant>
      <vt:variant>
        <vt:lpwstr>https://www.qiff.net/upload/image/201908/20190828112497589758.jp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1-03-26T02:31:00Z</dcterms:created>
  <dcterms:modified xsi:type="dcterms:W3CDTF">2021-03-26T02:32:00Z</dcterms:modified>
</cp:coreProperties>
</file>